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 xml:space="preserve">Professional Education Plan </w:t>
      </w:r>
      <w:proofErr w:type="gramStart"/>
      <w:r w:rsidRPr="002B3E11">
        <w:rPr>
          <w:b/>
          <w:sz w:val="32"/>
          <w:szCs w:val="32"/>
        </w:rPr>
        <w:t>of</w:t>
      </w:r>
      <w:proofErr w:type="gramEnd"/>
      <w:r w:rsidRPr="002B3E11">
        <w:rPr>
          <w:b/>
          <w:sz w:val="32"/>
          <w:szCs w:val="32"/>
        </w:rPr>
        <w:t xml:space="preserve"> Study</w:t>
      </w:r>
    </w:p>
    <w:p w14:paraId="0D012A84" w14:textId="33238BA9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DC42A4" w:rsidRPr="002B3E11">
        <w:rPr>
          <w:i/>
          <w:sz w:val="28"/>
          <w:szCs w:val="28"/>
        </w:rPr>
        <w:t>Communication</w:t>
      </w:r>
      <w:r w:rsidR="00434BEB">
        <w:rPr>
          <w:i/>
          <w:sz w:val="28"/>
          <w:szCs w:val="28"/>
        </w:rPr>
        <w:t>,</w:t>
      </w:r>
      <w:r w:rsidR="00DC42A4" w:rsidRPr="002B3E11">
        <w:rPr>
          <w:i/>
          <w:sz w:val="28"/>
          <w:szCs w:val="28"/>
        </w:rPr>
        <w:t xml:space="preserve"> Arts</w:t>
      </w:r>
      <w:r w:rsidR="00434BEB">
        <w:rPr>
          <w:i/>
          <w:sz w:val="28"/>
          <w:szCs w:val="28"/>
        </w:rPr>
        <w:t>,</w:t>
      </w:r>
      <w:r w:rsidR="00DC42A4" w:rsidRPr="002B3E11">
        <w:rPr>
          <w:i/>
          <w:sz w:val="28"/>
          <w:szCs w:val="28"/>
        </w:rPr>
        <w:t xml:space="preserve"> &amp; Literature </w:t>
      </w:r>
      <w:r w:rsidRPr="002B3E11">
        <w:rPr>
          <w:i/>
          <w:sz w:val="28"/>
          <w:szCs w:val="28"/>
        </w:rPr>
        <w:t>(</w:t>
      </w:r>
      <w:r w:rsidR="00DC42A4" w:rsidRPr="002B3E11">
        <w:rPr>
          <w:i/>
          <w:sz w:val="28"/>
          <w:szCs w:val="28"/>
        </w:rPr>
        <w:t>5-12</w:t>
      </w:r>
      <w:r w:rsidRPr="002B3E11">
        <w:rPr>
          <w:i/>
          <w:sz w:val="28"/>
          <w:szCs w:val="28"/>
        </w:rPr>
        <w:t>)</w:t>
      </w:r>
      <w:r w:rsidR="00434BEB">
        <w:rPr>
          <w:i/>
          <w:sz w:val="28"/>
          <w:szCs w:val="28"/>
        </w:rPr>
        <w:t xml:space="preserve"> 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3D00F74C" w:rsidR="00131610" w:rsidRPr="002B3E11" w:rsidRDefault="00131610" w:rsidP="00B3017A">
            <w:pPr>
              <w:spacing w:line="360" w:lineRule="auto"/>
            </w:pPr>
            <w:r w:rsidRPr="002B3E11">
              <w:rPr>
                <w:b/>
                <w:i/>
              </w:rPr>
              <w:t xml:space="preserve">I. Complete </w:t>
            </w:r>
            <w:r w:rsidR="0033272F"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the following Standards of Effective Practice (SEP) </w:t>
            </w:r>
            <w:r w:rsidR="00B3017A">
              <w:rPr>
                <w:b/>
                <w:i/>
              </w:rPr>
              <w:t xml:space="preserve">&amp; Methods </w:t>
            </w:r>
            <w:r w:rsidRPr="002B3E11">
              <w:rPr>
                <w:b/>
                <w:i/>
              </w:rPr>
              <w:t>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24F65B88" w:rsidR="00131610" w:rsidRDefault="00131610" w:rsidP="00566956">
            <w:r w:rsidRPr="002B3E11">
              <w:t xml:space="preserve">ED </w:t>
            </w:r>
            <w:r w:rsidR="007B670C">
              <w:t xml:space="preserve">3100 Intro. to the </w:t>
            </w:r>
            <w:proofErr w:type="spellStart"/>
            <w:r w:rsidR="007B670C">
              <w:t>Fdn</w:t>
            </w:r>
            <w:proofErr w:type="spellEnd"/>
            <w:r w:rsidR="007B670C">
              <w:t xml:space="preserve">. of </w:t>
            </w:r>
            <w:proofErr w:type="gramStart"/>
            <w:r w:rsidR="007B670C">
              <w:t>Public School</w:t>
            </w:r>
            <w:proofErr w:type="gramEnd"/>
            <w:r w:rsidR="007B670C">
              <w:t xml:space="preserve"> Ed.</w:t>
            </w:r>
            <w:r w:rsidRPr="002B3E11">
              <w:t xml:space="preserve">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4B3591E2" w:rsidR="00566956" w:rsidRPr="00566956" w:rsidRDefault="0025623F" w:rsidP="00A30582">
            <w:pPr>
              <w:spacing w:line="36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7B670C">
              <w:rPr>
                <w:i/>
                <w:iCs/>
              </w:rPr>
              <w:t>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F5C5DF2" w:rsidR="00131610" w:rsidRPr="002B3E11" w:rsidRDefault="00131610" w:rsidP="0025623F">
            <w:r w:rsidRPr="002B3E11">
              <w:t xml:space="preserve">ED </w:t>
            </w:r>
            <w:r w:rsidR="007B670C">
              <w:t>3</w:t>
            </w:r>
            <w:r w:rsidRPr="002B3E11">
              <w:t>110 Ed</w:t>
            </w:r>
            <w:r w:rsidR="007B670C">
              <w:t>ucational</w:t>
            </w:r>
            <w:r w:rsidR="0025623F">
              <w:t xml:space="preserve"> </w:t>
            </w:r>
            <w:r w:rsidRPr="002B3E11">
              <w:t>Psychology</w:t>
            </w:r>
            <w:r w:rsidR="0025623F">
              <w:t xml:space="preserve"> </w:t>
            </w:r>
            <w:r w:rsidRPr="002B3E11">
              <w:t>(3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131610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1DD1B8A6" w:rsidR="00131610" w:rsidRPr="002B3E11" w:rsidRDefault="00131610" w:rsidP="00A30582">
            <w:pPr>
              <w:spacing w:line="360" w:lineRule="auto"/>
            </w:pPr>
            <w:r w:rsidRPr="002B3E11">
              <w:t>ED 3140 Human</w:t>
            </w:r>
            <w:r w:rsidR="00E87014">
              <w:t xml:space="preserve"> Diversity &amp; Educational Equity </w:t>
            </w:r>
            <w:r w:rsidRPr="002B3E11">
              <w:t>(3 cr</w:t>
            </w:r>
            <w:r w:rsidR="00E87014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A58B8D" w14:textId="77777777" w:rsidR="00131610" w:rsidRPr="002B3E11" w:rsidRDefault="00131610" w:rsidP="007A7871"/>
        </w:tc>
        <w:tc>
          <w:tcPr>
            <w:tcW w:w="810" w:type="dxa"/>
          </w:tcPr>
          <w:p w14:paraId="2BE762B0" w14:textId="77777777" w:rsidR="00131610" w:rsidRPr="002B3E11" w:rsidRDefault="00131610" w:rsidP="007A7871"/>
        </w:tc>
        <w:tc>
          <w:tcPr>
            <w:tcW w:w="1800" w:type="dxa"/>
          </w:tcPr>
          <w:p w14:paraId="66C1B1D5" w14:textId="77777777" w:rsidR="00131610" w:rsidRPr="002B3E11" w:rsidRDefault="00131610" w:rsidP="007A7871"/>
        </w:tc>
        <w:tc>
          <w:tcPr>
            <w:tcW w:w="1710" w:type="dxa"/>
          </w:tcPr>
          <w:p w14:paraId="2FD0258D" w14:textId="77777777" w:rsidR="00131610" w:rsidRPr="002B3E11" w:rsidRDefault="00131610" w:rsidP="007A7871"/>
        </w:tc>
      </w:tr>
      <w:tr w:rsidR="00131610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44D654EA" w14:textId="35D96F76" w:rsidR="00131610" w:rsidRDefault="00131610" w:rsidP="00566956">
            <w:r w:rsidRPr="002B3E11">
              <w:t xml:space="preserve">ED 3350 </w:t>
            </w:r>
            <w:r w:rsidR="00E87014">
              <w:t>Principles &amp; Strategies of Teaching</w:t>
            </w:r>
            <w:r w:rsidRPr="002B3E11">
              <w:t xml:space="preserve"> (3 </w:t>
            </w:r>
            <w:r w:rsidR="0025623F">
              <w:t>cr.)</w:t>
            </w:r>
          </w:p>
          <w:p w14:paraId="5064EAA2" w14:textId="3D28AF0E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131610" w:rsidRPr="002B3E11" w:rsidRDefault="00131610" w:rsidP="007A7871"/>
        </w:tc>
        <w:tc>
          <w:tcPr>
            <w:tcW w:w="810" w:type="dxa"/>
          </w:tcPr>
          <w:p w14:paraId="31A0C39E" w14:textId="77777777" w:rsidR="00131610" w:rsidRPr="002B3E11" w:rsidRDefault="00131610" w:rsidP="007A7871"/>
        </w:tc>
        <w:tc>
          <w:tcPr>
            <w:tcW w:w="1800" w:type="dxa"/>
          </w:tcPr>
          <w:p w14:paraId="7F7D60B5" w14:textId="77777777" w:rsidR="00131610" w:rsidRPr="002B3E11" w:rsidRDefault="00131610" w:rsidP="007A7871"/>
        </w:tc>
        <w:tc>
          <w:tcPr>
            <w:tcW w:w="1710" w:type="dxa"/>
          </w:tcPr>
          <w:p w14:paraId="07F3F791" w14:textId="77777777" w:rsidR="00131610" w:rsidRPr="002B3E11" w:rsidRDefault="00131610" w:rsidP="007A7871"/>
        </w:tc>
      </w:tr>
      <w:tr w:rsidR="00131610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1D961ADE" w:rsidR="00131610" w:rsidRPr="002B3E11" w:rsidRDefault="00131610" w:rsidP="00A30582">
            <w:pPr>
              <w:spacing w:line="360" w:lineRule="auto"/>
            </w:pPr>
            <w:r w:rsidRPr="002B3E11">
              <w:t xml:space="preserve">ED 3780 </w:t>
            </w:r>
            <w:r w:rsidR="00E87014">
              <w:t>Inclusive Teaching &amp; Classrooms</w:t>
            </w:r>
            <w:r w:rsidRPr="002B3E11">
              <w:t xml:space="preserve"> (3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0DBAF692" w14:textId="77777777" w:rsidR="00131610" w:rsidRPr="002B3E11" w:rsidRDefault="00131610" w:rsidP="007A7871"/>
        </w:tc>
        <w:tc>
          <w:tcPr>
            <w:tcW w:w="810" w:type="dxa"/>
          </w:tcPr>
          <w:p w14:paraId="5891EF97" w14:textId="77777777" w:rsidR="00131610" w:rsidRPr="002B3E11" w:rsidRDefault="00131610" w:rsidP="007A7871"/>
        </w:tc>
        <w:tc>
          <w:tcPr>
            <w:tcW w:w="1800" w:type="dxa"/>
          </w:tcPr>
          <w:p w14:paraId="71A168AA" w14:textId="77777777" w:rsidR="00131610" w:rsidRPr="002B3E11" w:rsidRDefault="00131610" w:rsidP="007A7871"/>
        </w:tc>
        <w:tc>
          <w:tcPr>
            <w:tcW w:w="1710" w:type="dxa"/>
          </w:tcPr>
          <w:p w14:paraId="583948C7" w14:textId="77777777" w:rsidR="00131610" w:rsidRPr="002B3E11" w:rsidRDefault="00131610" w:rsidP="007A7871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12138BFB" w:rsidR="0025623F" w:rsidRPr="007A543C" w:rsidRDefault="0069470A" w:rsidP="007A543C">
            <w:pPr>
              <w:spacing w:line="360" w:lineRule="auto"/>
            </w:pPr>
            <w:r w:rsidRPr="002B3E11">
              <w:t>ED 47</w:t>
            </w:r>
            <w:r w:rsidR="007A543C">
              <w:t>99</w:t>
            </w:r>
            <w:r w:rsidRPr="002B3E11">
              <w:t xml:space="preserve"> </w:t>
            </w:r>
            <w:r w:rsidR="0025623F">
              <w:t>T</w:t>
            </w:r>
            <w:r w:rsidR="007A543C">
              <w:t>he Professional Teacher</w:t>
            </w:r>
            <w:r w:rsidRPr="002B3E11">
              <w:t xml:space="preserve"> (</w:t>
            </w:r>
            <w:r w:rsidR="0025623F">
              <w:t>3</w:t>
            </w:r>
            <w:r w:rsidRPr="002B3E11">
              <w:t xml:space="preserve"> cr</w:t>
            </w:r>
            <w:r w:rsidR="0025623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E325AB" w:rsidRPr="002B3E11" w14:paraId="23ED605A" w14:textId="77777777" w:rsidTr="00A30582">
        <w:trPr>
          <w:trHeight w:val="233"/>
        </w:trPr>
        <w:tc>
          <w:tcPr>
            <w:tcW w:w="5688" w:type="dxa"/>
          </w:tcPr>
          <w:p w14:paraId="4A27BF1D" w14:textId="25905CDB" w:rsidR="00E325AB" w:rsidRPr="002B3E11" w:rsidRDefault="00E325AB" w:rsidP="00E325AB">
            <w:r w:rsidRPr="002B3E11">
              <w:t>ED 4737 Content Area Reading (3 cr</w:t>
            </w:r>
            <w:r w:rsidR="0025623F">
              <w:t>.</w:t>
            </w:r>
            <w:r w:rsidRPr="002B3E11">
              <w:t xml:space="preserve">) </w:t>
            </w:r>
          </w:p>
          <w:p w14:paraId="621D6B7E" w14:textId="71DB8E67" w:rsidR="00E325AB" w:rsidRPr="002B3E11" w:rsidRDefault="00E325AB" w:rsidP="00E325AB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DB1BD3B" w14:textId="77777777" w:rsidR="00E325AB" w:rsidRPr="002B3E11" w:rsidRDefault="00E325AB" w:rsidP="007A7871"/>
        </w:tc>
        <w:tc>
          <w:tcPr>
            <w:tcW w:w="810" w:type="dxa"/>
          </w:tcPr>
          <w:p w14:paraId="46B54EF5" w14:textId="77777777" w:rsidR="00E325AB" w:rsidRPr="002B3E11" w:rsidRDefault="00E325AB" w:rsidP="007A7871"/>
        </w:tc>
        <w:tc>
          <w:tcPr>
            <w:tcW w:w="1800" w:type="dxa"/>
          </w:tcPr>
          <w:p w14:paraId="34A2F4A1" w14:textId="77777777" w:rsidR="00E325AB" w:rsidRPr="002B3E11" w:rsidRDefault="00E325AB" w:rsidP="007A7871"/>
        </w:tc>
        <w:tc>
          <w:tcPr>
            <w:tcW w:w="1710" w:type="dxa"/>
          </w:tcPr>
          <w:p w14:paraId="6A8FA658" w14:textId="77777777" w:rsidR="00E325AB" w:rsidRPr="002B3E11" w:rsidRDefault="00E325AB" w:rsidP="007A7871"/>
        </w:tc>
      </w:tr>
      <w:tr w:rsidR="009B2C64" w:rsidRPr="002B3E11" w14:paraId="6F546F5C" w14:textId="77777777" w:rsidTr="00A30582">
        <w:trPr>
          <w:trHeight w:val="260"/>
        </w:trPr>
        <w:tc>
          <w:tcPr>
            <w:tcW w:w="5688" w:type="dxa"/>
          </w:tcPr>
          <w:p w14:paraId="4C89F733" w14:textId="77777777" w:rsidR="009B2C64" w:rsidRPr="002B3E11" w:rsidRDefault="009B2C64" w:rsidP="009B2C64">
            <w:r w:rsidRPr="002B3E11">
              <w:t xml:space="preserve">ENGL 3550 Methods of </w:t>
            </w:r>
            <w:proofErr w:type="spellStart"/>
            <w:r w:rsidRPr="002B3E11">
              <w:t>Tchg</w:t>
            </w:r>
            <w:proofErr w:type="spellEnd"/>
            <w:r w:rsidRPr="002B3E11">
              <w:t>. English &amp; Comm. (4 cr.)</w:t>
            </w:r>
          </w:p>
          <w:p w14:paraId="078FD728" w14:textId="63DD35B1" w:rsidR="009B2C64" w:rsidRPr="002B3E11" w:rsidRDefault="009B2C64" w:rsidP="009B2C64"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43DD147" w14:textId="77777777" w:rsidR="009B2C64" w:rsidRPr="002B3E11" w:rsidRDefault="009B2C64" w:rsidP="007A7871"/>
        </w:tc>
        <w:tc>
          <w:tcPr>
            <w:tcW w:w="810" w:type="dxa"/>
          </w:tcPr>
          <w:p w14:paraId="42927007" w14:textId="77777777" w:rsidR="009B2C64" w:rsidRPr="002B3E11" w:rsidRDefault="009B2C64" w:rsidP="007A7871"/>
        </w:tc>
        <w:tc>
          <w:tcPr>
            <w:tcW w:w="1800" w:type="dxa"/>
          </w:tcPr>
          <w:p w14:paraId="06E09137" w14:textId="77777777" w:rsidR="009B2C64" w:rsidRPr="002B3E11" w:rsidRDefault="009B2C64" w:rsidP="007A7871"/>
        </w:tc>
        <w:tc>
          <w:tcPr>
            <w:tcW w:w="1710" w:type="dxa"/>
          </w:tcPr>
          <w:p w14:paraId="702FA832" w14:textId="77777777" w:rsidR="009B2C64" w:rsidRPr="002B3E11" w:rsidRDefault="009B2C64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38044B4F" w14:textId="34B256C8" w:rsidR="0069470A" w:rsidRPr="002B3E11" w:rsidRDefault="0069470A" w:rsidP="00DA7AE0">
            <w:r w:rsidRPr="002B3E11">
              <w:t>ED 4830 Student Teaching, Secondary (12 cr</w:t>
            </w:r>
            <w:r w:rsidR="0025623F">
              <w:t>.</w:t>
            </w:r>
            <w:r w:rsidRPr="002B3E11">
              <w:t>)</w:t>
            </w:r>
          </w:p>
          <w:p w14:paraId="1C7CF8F7" w14:textId="7C0A1F6F" w:rsidR="00670BC3" w:rsidRPr="002B3E11" w:rsidRDefault="00670BC3" w:rsidP="0069470A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>*1</w:t>
            </w:r>
            <w:r w:rsidR="0009725C">
              <w:rPr>
                <w:i/>
                <w:iCs/>
              </w:rPr>
              <w:t>3</w:t>
            </w:r>
            <w:r w:rsidRPr="002B3E11">
              <w:rPr>
                <w:i/>
                <w:iCs/>
              </w:rPr>
              <w:t xml:space="preserve"> weeks </w:t>
            </w:r>
            <w:r w:rsidR="00C52A2B"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19DAB75D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r w:rsidR="0033272F" w:rsidRPr="0033272F">
              <w:rPr>
                <w:b/>
                <w:i/>
                <w:u w:val="single"/>
              </w:rPr>
              <w:t>all</w:t>
            </w:r>
            <w:r w:rsidR="0033272F" w:rsidRPr="0033272F">
              <w:rPr>
                <w:b/>
                <w:i/>
              </w:rPr>
              <w:t xml:space="preserve"> </w:t>
            </w:r>
            <w:r w:rsidRPr="002B3E11">
              <w:rPr>
                <w:b/>
                <w:i/>
              </w:rPr>
              <w:t>the following</w:t>
            </w:r>
            <w:r w:rsidR="00091F57">
              <w:rPr>
                <w:b/>
                <w:i/>
              </w:rPr>
              <w:t xml:space="preserve"> Core &amp; Licensure</w:t>
            </w:r>
            <w:r w:rsidR="00BA7EBC" w:rsidRPr="002B3E11">
              <w:rPr>
                <w:b/>
                <w:i/>
              </w:rPr>
              <w:t xml:space="preserve"> </w:t>
            </w:r>
            <w:r w:rsidR="0025623F">
              <w:rPr>
                <w:b/>
                <w:i/>
              </w:rPr>
              <w:t>c</w:t>
            </w:r>
            <w:r w:rsidRPr="002B3E11">
              <w:rPr>
                <w:b/>
                <w:i/>
              </w:rPr>
              <w:t>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068B5D80" w:rsidR="003E59D3" w:rsidRPr="002B3E11" w:rsidRDefault="0025623F" w:rsidP="003E59D3">
            <w:r>
              <w:t>COMM 2000 Applied Communication Theory (3 cr.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5F570DB" w:rsidR="003E59D3" w:rsidRPr="002B3E11" w:rsidRDefault="003E59D3" w:rsidP="00357654">
            <w:r w:rsidRPr="002B3E11">
              <w:t>ENGL 2337 American Lit. from 1865 to Present (3 c</w:t>
            </w:r>
            <w:r w:rsidR="00357654" w:rsidRPr="002B3E11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1841C667" w14:textId="77777777" w:rsidR="00193429" w:rsidRDefault="003E59D3" w:rsidP="003E59D3">
            <w:r w:rsidRPr="002B3E11">
              <w:t>ENGL 3540 Literature for Young Adults (3 credits)</w:t>
            </w:r>
          </w:p>
          <w:p w14:paraId="71192C97" w14:textId="5853482F" w:rsidR="0033272F" w:rsidRPr="0033272F" w:rsidRDefault="0033272F" w:rsidP="003E59D3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Offered spring semester, even years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243F268B" w14:textId="77777777" w:rsidR="0033272F" w:rsidRDefault="000217BF" w:rsidP="0033272F">
            <w:r w:rsidRPr="002B3E11">
              <w:t>ENGL 3580 The English Language (3 credits)</w:t>
            </w:r>
          </w:p>
          <w:p w14:paraId="073C89A9" w14:textId="0EACF4AD" w:rsidR="0033272F" w:rsidRPr="0033272F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 xml:space="preserve">Offered spring semester, </w:t>
            </w:r>
            <w:r>
              <w:rPr>
                <w:i/>
                <w:iCs/>
              </w:rPr>
              <w:t>odd</w:t>
            </w:r>
            <w:r w:rsidRPr="0033272F">
              <w:rPr>
                <w:i/>
                <w:iCs/>
              </w:rPr>
              <w:t xml:space="preserve"> years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F576616" w:rsidR="000217BF" w:rsidRPr="002B3E11" w:rsidRDefault="000217BF" w:rsidP="00D047A8">
            <w:pPr>
              <w:spacing w:line="360" w:lineRule="auto"/>
              <w:rPr>
                <w:i/>
              </w:rPr>
            </w:pPr>
            <w:r w:rsidRPr="002B3E11">
              <w:t>ENGL 4455 Seminar: Lit</w:t>
            </w:r>
            <w:r w:rsidR="00216100" w:rsidRPr="002B3E11">
              <w:t>.</w:t>
            </w:r>
            <w:r w:rsidRPr="002B3E11">
              <w:t xml:space="preserve"> Criticism &amp; Theory (3 cr</w:t>
            </w:r>
            <w:r w:rsidR="00216100" w:rsidRPr="002B3E11">
              <w:t>.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12F9BA78" w14:textId="77777777" w:rsidR="00BA7EBC" w:rsidRPr="002B3E11" w:rsidRDefault="00BA7EBC" w:rsidP="00201FF3">
            <w:r w:rsidRPr="002B3E11">
              <w:t>ED</w:t>
            </w:r>
            <w:r w:rsidR="00D173CD" w:rsidRPr="002B3E11">
              <w:t xml:space="preserve"> 3208 Developmental Reading in the M. S. (3 cr.)</w:t>
            </w:r>
          </w:p>
          <w:p w14:paraId="76D3AA2F" w14:textId="77777777" w:rsidR="00201FF3" w:rsidRPr="0033272F" w:rsidRDefault="00201FF3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*1</w:t>
            </w:r>
            <w:r w:rsidR="00CD2607" w:rsidRPr="0033272F">
              <w:rPr>
                <w:i/>
                <w:iCs/>
              </w:rPr>
              <w:t>5</w:t>
            </w:r>
            <w:r w:rsidRPr="0033272F">
              <w:rPr>
                <w:i/>
                <w:iCs/>
              </w:rPr>
              <w:t xml:space="preserve"> hours of field experience*</w:t>
            </w:r>
          </w:p>
          <w:p w14:paraId="39801D1A" w14:textId="3134B334" w:rsidR="0033272F" w:rsidRPr="002B3E11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t>Offered spring semester, even years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25233980" w14:textId="77777777" w:rsidR="0033272F" w:rsidRDefault="00D173CD" w:rsidP="0033272F">
            <w:r w:rsidRPr="002B3E11">
              <w:t>ENGL 3520 Writing for the Sec</w:t>
            </w:r>
            <w:r w:rsidR="00264D6B" w:rsidRPr="002B3E11">
              <w:t>.</w:t>
            </w:r>
            <w:r w:rsidRPr="002B3E11">
              <w:t xml:space="preserve"> School Teacher (3 cr</w:t>
            </w:r>
            <w:r w:rsidR="00264D6B" w:rsidRPr="002B3E11">
              <w:t>.</w:t>
            </w:r>
            <w:r w:rsidRPr="002B3E11">
              <w:t>)</w:t>
            </w:r>
          </w:p>
          <w:p w14:paraId="40B077A2" w14:textId="58112773" w:rsidR="0033272F" w:rsidRPr="0033272F" w:rsidRDefault="0033272F" w:rsidP="0033272F">
            <w:pPr>
              <w:rPr>
                <w:i/>
                <w:iCs/>
              </w:rPr>
            </w:pPr>
            <w:r w:rsidRPr="0033272F">
              <w:rPr>
                <w:i/>
                <w:iCs/>
              </w:rPr>
              <w:lastRenderedPageBreak/>
              <w:t>Offered spring semester, odd years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</w:tbl>
    <w:p w14:paraId="529CD5E9" w14:textId="77777777" w:rsidR="00B5525B" w:rsidRPr="002B3E11" w:rsidRDefault="00B5525B" w:rsidP="00B5525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4919FF2C" w14:textId="77777777" w:rsidTr="00A30582">
        <w:trPr>
          <w:trHeight w:val="87"/>
        </w:trPr>
        <w:tc>
          <w:tcPr>
            <w:tcW w:w="11088" w:type="dxa"/>
            <w:gridSpan w:val="5"/>
          </w:tcPr>
          <w:p w14:paraId="1D39AFCD" w14:textId="27F0B174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II. </w:t>
            </w:r>
            <w:r w:rsidR="00821776"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="00821776" w:rsidRPr="00434BEB">
              <w:rPr>
                <w:b/>
                <w:i/>
              </w:rPr>
              <w:t xml:space="preserve"> </w:t>
            </w:r>
            <w:r w:rsidR="0033272F" w:rsidRPr="00434BEB">
              <w:rPr>
                <w:b/>
                <w:i/>
              </w:rPr>
              <w:t>of</w:t>
            </w:r>
            <w:r w:rsidR="0033272F">
              <w:rPr>
                <w:b/>
                <w:i/>
              </w:rPr>
              <w:t xml:space="preserve"> the following Early Traditions Course</w:t>
            </w:r>
            <w:r w:rsidR="00821776">
              <w:rPr>
                <w:b/>
                <w:i/>
              </w:rPr>
              <w:t>s</w:t>
            </w:r>
          </w:p>
        </w:tc>
      </w:tr>
      <w:tr w:rsidR="00F765A5" w:rsidRPr="002B3E11" w14:paraId="77E3BE3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055F2191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975E5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230AFEF5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086321FD" w14:textId="77777777" w:rsidTr="00A30582">
        <w:trPr>
          <w:trHeight w:val="87"/>
        </w:trPr>
        <w:tc>
          <w:tcPr>
            <w:tcW w:w="5662" w:type="dxa"/>
            <w:vMerge/>
          </w:tcPr>
          <w:p w14:paraId="770438B0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77FF9E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470FB0E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D5C1E7B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20A1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656E8915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E1BA3FA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F765A5" w:rsidRPr="002B3E11" w14:paraId="3F884ACF" w14:textId="77777777" w:rsidTr="00A30582">
        <w:trPr>
          <w:trHeight w:val="409"/>
        </w:trPr>
        <w:tc>
          <w:tcPr>
            <w:tcW w:w="5662" w:type="dxa"/>
          </w:tcPr>
          <w:p w14:paraId="4715B17D" w14:textId="6AF580D0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</w:t>
            </w:r>
            <w:r w:rsidR="0033272F">
              <w:rPr>
                <w:iCs/>
              </w:rPr>
              <w:t>30</w:t>
            </w:r>
            <w:r w:rsidR="0033272F">
              <w:t xml:space="preserve"> Diverse American Lit. to 1865 </w:t>
            </w:r>
            <w:r w:rsidRPr="002B3E11">
              <w:rPr>
                <w:iCs/>
              </w:rPr>
              <w:t>(3 cr</w:t>
            </w:r>
            <w:r w:rsidR="0033272F">
              <w:rPr>
                <w:iCs/>
              </w:rPr>
              <w:t>.</w:t>
            </w:r>
            <w:r w:rsidRPr="002B3E11">
              <w:rPr>
                <w:iCs/>
              </w:rPr>
              <w:t>)</w:t>
            </w:r>
          </w:p>
        </w:tc>
        <w:tc>
          <w:tcPr>
            <w:tcW w:w="1080" w:type="dxa"/>
          </w:tcPr>
          <w:p w14:paraId="2646DDC1" w14:textId="77777777" w:rsidR="00F765A5" w:rsidRPr="002B3E11" w:rsidRDefault="00F765A5" w:rsidP="007A7871"/>
        </w:tc>
        <w:tc>
          <w:tcPr>
            <w:tcW w:w="810" w:type="dxa"/>
          </w:tcPr>
          <w:p w14:paraId="07B60AAF" w14:textId="77777777" w:rsidR="00F765A5" w:rsidRPr="002B3E11" w:rsidRDefault="00F765A5" w:rsidP="007A7871"/>
        </w:tc>
        <w:tc>
          <w:tcPr>
            <w:tcW w:w="1800" w:type="dxa"/>
          </w:tcPr>
          <w:p w14:paraId="6DC49FAE" w14:textId="77777777" w:rsidR="00F765A5" w:rsidRPr="002B3E11" w:rsidRDefault="00F765A5" w:rsidP="007A7871"/>
        </w:tc>
        <w:tc>
          <w:tcPr>
            <w:tcW w:w="1736" w:type="dxa"/>
          </w:tcPr>
          <w:p w14:paraId="2B2EDAB0" w14:textId="77777777" w:rsidR="00F765A5" w:rsidRPr="002B3E11" w:rsidRDefault="00F765A5" w:rsidP="007A7871"/>
        </w:tc>
      </w:tr>
      <w:tr w:rsidR="00F765A5" w:rsidRPr="002B3E11" w14:paraId="68F24E91" w14:textId="77777777" w:rsidTr="00A30582">
        <w:trPr>
          <w:trHeight w:val="409"/>
        </w:trPr>
        <w:tc>
          <w:tcPr>
            <w:tcW w:w="5662" w:type="dxa"/>
          </w:tcPr>
          <w:p w14:paraId="32F6173B" w14:textId="5DFD76B2" w:rsidR="00F765A5" w:rsidRPr="002B3E11" w:rsidRDefault="00CB47E9" w:rsidP="00D047A8">
            <w:pPr>
              <w:spacing w:line="360" w:lineRule="auto"/>
            </w:pPr>
            <w:r w:rsidRPr="002B3E11">
              <w:t>ENGL 235</w:t>
            </w:r>
            <w:r w:rsidR="0033272F">
              <w:t>7</w:t>
            </w:r>
            <w:r w:rsidRPr="002B3E11">
              <w:t xml:space="preserve"> British Lit. </w:t>
            </w:r>
            <w:r w:rsidR="0033272F">
              <w:t xml:space="preserve">to </w:t>
            </w:r>
            <w:r w:rsidRPr="002B3E11">
              <w:t>1800 (3 cr</w:t>
            </w:r>
            <w:r w:rsidR="0033272F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5E5F546" w14:textId="77777777" w:rsidR="00F765A5" w:rsidRPr="002B3E11" w:rsidRDefault="00F765A5" w:rsidP="007A7871"/>
        </w:tc>
        <w:tc>
          <w:tcPr>
            <w:tcW w:w="810" w:type="dxa"/>
          </w:tcPr>
          <w:p w14:paraId="01FF32CF" w14:textId="77777777" w:rsidR="00F765A5" w:rsidRPr="002B3E11" w:rsidRDefault="00F765A5" w:rsidP="007A7871"/>
        </w:tc>
        <w:tc>
          <w:tcPr>
            <w:tcW w:w="1800" w:type="dxa"/>
          </w:tcPr>
          <w:p w14:paraId="364CE167" w14:textId="77777777" w:rsidR="00F765A5" w:rsidRPr="002B3E11" w:rsidRDefault="00F765A5" w:rsidP="007A7871"/>
        </w:tc>
        <w:tc>
          <w:tcPr>
            <w:tcW w:w="1736" w:type="dxa"/>
          </w:tcPr>
          <w:p w14:paraId="3E6FFAB9" w14:textId="77777777" w:rsidR="00F765A5" w:rsidRPr="002B3E11" w:rsidRDefault="00F765A5" w:rsidP="007A7871"/>
        </w:tc>
      </w:tr>
      <w:tr w:rsidR="00F765A5" w:rsidRPr="002B3E11" w14:paraId="30837815" w14:textId="77777777" w:rsidTr="00A30582">
        <w:trPr>
          <w:trHeight w:val="409"/>
        </w:trPr>
        <w:tc>
          <w:tcPr>
            <w:tcW w:w="5662" w:type="dxa"/>
          </w:tcPr>
          <w:p w14:paraId="32BCF5D5" w14:textId="3E862B9E" w:rsidR="00F765A5" w:rsidRPr="002B3E11" w:rsidRDefault="00CB47E9" w:rsidP="00D047A8">
            <w:pPr>
              <w:spacing w:line="360" w:lineRule="auto"/>
            </w:pPr>
            <w:r w:rsidRPr="002B3E11">
              <w:t>ENGL 2370 World Literature to 1600 (3 c</w:t>
            </w:r>
            <w:r w:rsidR="0033272F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162FA81A" w14:textId="77777777" w:rsidR="00F765A5" w:rsidRPr="002B3E11" w:rsidRDefault="00F765A5" w:rsidP="007A7871"/>
        </w:tc>
        <w:tc>
          <w:tcPr>
            <w:tcW w:w="810" w:type="dxa"/>
          </w:tcPr>
          <w:p w14:paraId="3D509801" w14:textId="77777777" w:rsidR="00F765A5" w:rsidRPr="002B3E11" w:rsidRDefault="00F765A5" w:rsidP="007A7871"/>
        </w:tc>
        <w:tc>
          <w:tcPr>
            <w:tcW w:w="1800" w:type="dxa"/>
          </w:tcPr>
          <w:p w14:paraId="57E43ECB" w14:textId="77777777" w:rsidR="00F765A5" w:rsidRPr="002B3E11" w:rsidRDefault="00F765A5" w:rsidP="007A7871"/>
        </w:tc>
        <w:tc>
          <w:tcPr>
            <w:tcW w:w="1736" w:type="dxa"/>
          </w:tcPr>
          <w:p w14:paraId="6A49E92E" w14:textId="77777777" w:rsidR="00F765A5" w:rsidRPr="002B3E11" w:rsidRDefault="00F765A5" w:rsidP="007A7871"/>
        </w:tc>
      </w:tr>
      <w:tr w:rsidR="00F765A5" w:rsidRPr="002B3E11" w14:paraId="568DCF1E" w14:textId="77777777" w:rsidTr="00A30582">
        <w:trPr>
          <w:trHeight w:val="424"/>
        </w:trPr>
        <w:tc>
          <w:tcPr>
            <w:tcW w:w="5662" w:type="dxa"/>
          </w:tcPr>
          <w:p w14:paraId="3EA28676" w14:textId="4AE03AA5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</w:t>
            </w:r>
            <w:r w:rsidR="0033272F">
              <w:rPr>
                <w:iCs/>
              </w:rPr>
              <w:t>410 Myth</w:t>
            </w:r>
            <w:r w:rsidRPr="002B3E11">
              <w:rPr>
                <w:iCs/>
              </w:rPr>
              <w:t xml:space="preserve"> (3 cr</w:t>
            </w:r>
            <w:r w:rsidR="00821776">
              <w:rPr>
                <w:iCs/>
              </w:rPr>
              <w:t>.</w:t>
            </w:r>
            <w:r w:rsidRPr="002B3E11">
              <w:rPr>
                <w:iCs/>
              </w:rPr>
              <w:t>)</w:t>
            </w:r>
          </w:p>
        </w:tc>
        <w:tc>
          <w:tcPr>
            <w:tcW w:w="1080" w:type="dxa"/>
          </w:tcPr>
          <w:p w14:paraId="7C0D259F" w14:textId="77777777" w:rsidR="00F765A5" w:rsidRPr="002B3E11" w:rsidRDefault="00F765A5" w:rsidP="007A7871"/>
        </w:tc>
        <w:tc>
          <w:tcPr>
            <w:tcW w:w="810" w:type="dxa"/>
          </w:tcPr>
          <w:p w14:paraId="1F692CEA" w14:textId="77777777" w:rsidR="00F765A5" w:rsidRPr="002B3E11" w:rsidRDefault="00F765A5" w:rsidP="007A7871"/>
        </w:tc>
        <w:tc>
          <w:tcPr>
            <w:tcW w:w="1800" w:type="dxa"/>
          </w:tcPr>
          <w:p w14:paraId="20ECD311" w14:textId="77777777" w:rsidR="00F765A5" w:rsidRPr="002B3E11" w:rsidRDefault="00F765A5" w:rsidP="007A7871"/>
        </w:tc>
        <w:tc>
          <w:tcPr>
            <w:tcW w:w="1736" w:type="dxa"/>
          </w:tcPr>
          <w:p w14:paraId="386A06A6" w14:textId="77777777" w:rsidR="00F765A5" w:rsidRPr="002B3E11" w:rsidRDefault="00F765A5" w:rsidP="007A7871"/>
        </w:tc>
      </w:tr>
      <w:tr w:rsidR="0033272F" w:rsidRPr="002B3E11" w14:paraId="74558353" w14:textId="77777777" w:rsidTr="00A30582">
        <w:trPr>
          <w:trHeight w:val="424"/>
        </w:trPr>
        <w:tc>
          <w:tcPr>
            <w:tcW w:w="5662" w:type="dxa"/>
          </w:tcPr>
          <w:p w14:paraId="4446F436" w14:textId="44FB64AD" w:rsidR="0033272F" w:rsidRPr="002B3E11" w:rsidRDefault="00821776" w:rsidP="00D047A8">
            <w:pPr>
              <w:spacing w:line="360" w:lineRule="auto"/>
              <w:rPr>
                <w:iCs/>
              </w:rPr>
            </w:pPr>
            <w:r>
              <w:rPr>
                <w:iCs/>
              </w:rPr>
              <w:t>INST 2201 Creation to Contact (3 cr.)</w:t>
            </w:r>
          </w:p>
        </w:tc>
        <w:tc>
          <w:tcPr>
            <w:tcW w:w="1080" w:type="dxa"/>
          </w:tcPr>
          <w:p w14:paraId="71139D9F" w14:textId="77777777" w:rsidR="0033272F" w:rsidRPr="002B3E11" w:rsidRDefault="0033272F" w:rsidP="007A7871"/>
        </w:tc>
        <w:tc>
          <w:tcPr>
            <w:tcW w:w="810" w:type="dxa"/>
          </w:tcPr>
          <w:p w14:paraId="1892CD15" w14:textId="77777777" w:rsidR="0033272F" w:rsidRPr="002B3E11" w:rsidRDefault="0033272F" w:rsidP="007A7871"/>
        </w:tc>
        <w:tc>
          <w:tcPr>
            <w:tcW w:w="1800" w:type="dxa"/>
          </w:tcPr>
          <w:p w14:paraId="52D25CE5" w14:textId="77777777" w:rsidR="0033272F" w:rsidRPr="002B3E11" w:rsidRDefault="0033272F" w:rsidP="007A7871"/>
        </w:tc>
        <w:tc>
          <w:tcPr>
            <w:tcW w:w="1736" w:type="dxa"/>
          </w:tcPr>
          <w:p w14:paraId="6B4294DB" w14:textId="77777777" w:rsidR="0033272F" w:rsidRPr="002B3E11" w:rsidRDefault="0033272F" w:rsidP="007A7871"/>
        </w:tc>
      </w:tr>
    </w:tbl>
    <w:p w14:paraId="01449B4A" w14:textId="77777777" w:rsidR="00821776" w:rsidRDefault="00821776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821776" w:rsidRPr="002B3E11" w14:paraId="2047AC7D" w14:textId="77777777" w:rsidTr="003B0833">
        <w:trPr>
          <w:trHeight w:val="87"/>
        </w:trPr>
        <w:tc>
          <w:tcPr>
            <w:tcW w:w="11088" w:type="dxa"/>
            <w:gridSpan w:val="5"/>
          </w:tcPr>
          <w:p w14:paraId="4A6F060B" w14:textId="61DE7B8F" w:rsidR="00821776" w:rsidRPr="002B3E11" w:rsidRDefault="00821776" w:rsidP="003B0833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Pr="00434BEB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of the following Later Traditions Courses</w:t>
            </w:r>
          </w:p>
        </w:tc>
      </w:tr>
      <w:tr w:rsidR="00821776" w:rsidRPr="002B3E11" w14:paraId="103E0FA4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78B0FEBD" w14:textId="77777777" w:rsidR="00821776" w:rsidRPr="002B3E11" w:rsidRDefault="00821776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92995DE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0B672D35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21776" w:rsidRPr="002B3E11" w14:paraId="5E8F246C" w14:textId="77777777" w:rsidTr="003B0833">
        <w:trPr>
          <w:trHeight w:val="87"/>
        </w:trPr>
        <w:tc>
          <w:tcPr>
            <w:tcW w:w="5662" w:type="dxa"/>
            <w:vMerge/>
          </w:tcPr>
          <w:p w14:paraId="37EAC1B3" w14:textId="77777777" w:rsidR="00821776" w:rsidRPr="002B3E11" w:rsidRDefault="00821776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415AF91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EFD28B8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0FC28F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4A7A5C3" w14:textId="77777777" w:rsidR="00821776" w:rsidRPr="002B3E11" w:rsidRDefault="00821776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21776" w:rsidRPr="002B3E11" w14:paraId="0CDAA8B7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475235E" w14:textId="77777777" w:rsidR="00821776" w:rsidRPr="002B3E11" w:rsidRDefault="00821776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821776" w:rsidRPr="002B3E11" w14:paraId="01292A82" w14:textId="77777777" w:rsidTr="003B0833">
        <w:trPr>
          <w:trHeight w:val="409"/>
        </w:trPr>
        <w:tc>
          <w:tcPr>
            <w:tcW w:w="5662" w:type="dxa"/>
          </w:tcPr>
          <w:p w14:paraId="3B87269C" w14:textId="40670DFC" w:rsidR="00821776" w:rsidRPr="002B3E11" w:rsidRDefault="00821776" w:rsidP="003B0833">
            <w:pPr>
              <w:spacing w:line="360" w:lineRule="auto"/>
              <w:rPr>
                <w:iCs/>
              </w:rPr>
            </w:pPr>
            <w:r w:rsidRPr="00821776">
              <w:t>ENGL 2300 Intro to Indigenous Ame</w:t>
            </w:r>
            <w:r>
              <w:t>r.</w:t>
            </w:r>
            <w:r w:rsidRPr="00821776">
              <w:t xml:space="preserve"> Writing</w:t>
            </w:r>
            <w:r>
              <w:t xml:space="preserve"> (3 cr.)</w:t>
            </w:r>
          </w:p>
        </w:tc>
        <w:tc>
          <w:tcPr>
            <w:tcW w:w="1080" w:type="dxa"/>
          </w:tcPr>
          <w:p w14:paraId="4AE0F601" w14:textId="77777777" w:rsidR="00821776" w:rsidRPr="002B3E11" w:rsidRDefault="00821776" w:rsidP="003B0833"/>
        </w:tc>
        <w:tc>
          <w:tcPr>
            <w:tcW w:w="810" w:type="dxa"/>
          </w:tcPr>
          <w:p w14:paraId="334A5B35" w14:textId="77777777" w:rsidR="00821776" w:rsidRPr="002B3E11" w:rsidRDefault="00821776" w:rsidP="003B0833"/>
        </w:tc>
        <w:tc>
          <w:tcPr>
            <w:tcW w:w="1800" w:type="dxa"/>
          </w:tcPr>
          <w:p w14:paraId="4699C7BC" w14:textId="77777777" w:rsidR="00821776" w:rsidRPr="002B3E11" w:rsidRDefault="00821776" w:rsidP="003B0833"/>
        </w:tc>
        <w:tc>
          <w:tcPr>
            <w:tcW w:w="1736" w:type="dxa"/>
          </w:tcPr>
          <w:p w14:paraId="14905C14" w14:textId="77777777" w:rsidR="00821776" w:rsidRPr="002B3E11" w:rsidRDefault="00821776" w:rsidP="003B0833"/>
        </w:tc>
      </w:tr>
      <w:tr w:rsidR="00821776" w:rsidRPr="002B3E11" w14:paraId="7FA68D1E" w14:textId="77777777" w:rsidTr="003B0833">
        <w:trPr>
          <w:trHeight w:val="409"/>
        </w:trPr>
        <w:tc>
          <w:tcPr>
            <w:tcW w:w="5662" w:type="dxa"/>
          </w:tcPr>
          <w:p w14:paraId="23507C65" w14:textId="5EE6A077" w:rsidR="00821776" w:rsidRPr="002B3E11" w:rsidRDefault="00821776" w:rsidP="003B0833">
            <w:pPr>
              <w:spacing w:line="360" w:lineRule="auto"/>
            </w:pPr>
            <w:r w:rsidRPr="00821776">
              <w:t>ENGL 2358 Diverse Brit</w:t>
            </w:r>
            <w:r>
              <w:t xml:space="preserve">. </w:t>
            </w:r>
            <w:r w:rsidRPr="00821776">
              <w:t>Lit</w:t>
            </w:r>
            <w:r>
              <w:t xml:space="preserve">. </w:t>
            </w:r>
            <w:r w:rsidRPr="00821776">
              <w:t>1800 to Presen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61C0E6E3" w14:textId="77777777" w:rsidR="00821776" w:rsidRPr="002B3E11" w:rsidRDefault="00821776" w:rsidP="003B0833"/>
        </w:tc>
        <w:tc>
          <w:tcPr>
            <w:tcW w:w="810" w:type="dxa"/>
          </w:tcPr>
          <w:p w14:paraId="406680A6" w14:textId="77777777" w:rsidR="00821776" w:rsidRPr="002B3E11" w:rsidRDefault="00821776" w:rsidP="003B0833"/>
        </w:tc>
        <w:tc>
          <w:tcPr>
            <w:tcW w:w="1800" w:type="dxa"/>
          </w:tcPr>
          <w:p w14:paraId="37622AEF" w14:textId="77777777" w:rsidR="00821776" w:rsidRPr="002B3E11" w:rsidRDefault="00821776" w:rsidP="003B0833"/>
        </w:tc>
        <w:tc>
          <w:tcPr>
            <w:tcW w:w="1736" w:type="dxa"/>
          </w:tcPr>
          <w:p w14:paraId="4C15E95E" w14:textId="77777777" w:rsidR="00821776" w:rsidRPr="002B3E11" w:rsidRDefault="00821776" w:rsidP="003B0833"/>
        </w:tc>
      </w:tr>
      <w:tr w:rsidR="00821776" w:rsidRPr="002B3E11" w14:paraId="0AB42C1B" w14:textId="77777777" w:rsidTr="003B0833">
        <w:trPr>
          <w:trHeight w:val="409"/>
        </w:trPr>
        <w:tc>
          <w:tcPr>
            <w:tcW w:w="5662" w:type="dxa"/>
          </w:tcPr>
          <w:p w14:paraId="3380AD2A" w14:textId="64E8A2A6" w:rsidR="00821776" w:rsidRPr="002B3E11" w:rsidRDefault="00821776" w:rsidP="003B0833">
            <w:pPr>
              <w:spacing w:line="360" w:lineRule="auto"/>
            </w:pPr>
            <w:r w:rsidRPr="00821776">
              <w:t>ENGL 2377</w:t>
            </w:r>
            <w:r>
              <w:t xml:space="preserve"> </w:t>
            </w:r>
            <w:r w:rsidRPr="00821776">
              <w:t>World Lit</w:t>
            </w:r>
            <w:r>
              <w:t xml:space="preserve">. </w:t>
            </w:r>
            <w:r w:rsidRPr="00821776">
              <w:t>from 1600 to Presen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6A7FE212" w14:textId="77777777" w:rsidR="00821776" w:rsidRPr="002B3E11" w:rsidRDefault="00821776" w:rsidP="003B0833"/>
        </w:tc>
        <w:tc>
          <w:tcPr>
            <w:tcW w:w="810" w:type="dxa"/>
          </w:tcPr>
          <w:p w14:paraId="4710C71F" w14:textId="77777777" w:rsidR="00821776" w:rsidRPr="002B3E11" w:rsidRDefault="00821776" w:rsidP="003B0833"/>
        </w:tc>
        <w:tc>
          <w:tcPr>
            <w:tcW w:w="1800" w:type="dxa"/>
          </w:tcPr>
          <w:p w14:paraId="69B3D064" w14:textId="77777777" w:rsidR="00821776" w:rsidRPr="002B3E11" w:rsidRDefault="00821776" w:rsidP="003B0833"/>
        </w:tc>
        <w:tc>
          <w:tcPr>
            <w:tcW w:w="1736" w:type="dxa"/>
          </w:tcPr>
          <w:p w14:paraId="324E8E41" w14:textId="77777777" w:rsidR="00821776" w:rsidRPr="002B3E11" w:rsidRDefault="00821776" w:rsidP="003B0833"/>
        </w:tc>
      </w:tr>
      <w:tr w:rsidR="00821776" w:rsidRPr="002B3E11" w14:paraId="022B15AB" w14:textId="77777777" w:rsidTr="003B0833">
        <w:trPr>
          <w:trHeight w:val="424"/>
        </w:trPr>
        <w:tc>
          <w:tcPr>
            <w:tcW w:w="5662" w:type="dxa"/>
          </w:tcPr>
          <w:p w14:paraId="3D0CCF24" w14:textId="78194433" w:rsidR="00821776" w:rsidRPr="002B3E11" w:rsidRDefault="00821776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821776">
              <w:t>INST 1107 Introduction to Turtle Island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2F736EEC" w14:textId="77777777" w:rsidR="00821776" w:rsidRPr="002B3E11" w:rsidRDefault="00821776" w:rsidP="003B0833"/>
        </w:tc>
        <w:tc>
          <w:tcPr>
            <w:tcW w:w="810" w:type="dxa"/>
          </w:tcPr>
          <w:p w14:paraId="7A731B36" w14:textId="77777777" w:rsidR="00821776" w:rsidRPr="002B3E11" w:rsidRDefault="00821776" w:rsidP="003B0833"/>
        </w:tc>
        <w:tc>
          <w:tcPr>
            <w:tcW w:w="1800" w:type="dxa"/>
          </w:tcPr>
          <w:p w14:paraId="2CE7F1C3" w14:textId="77777777" w:rsidR="00821776" w:rsidRPr="002B3E11" w:rsidRDefault="00821776" w:rsidP="003B0833"/>
        </w:tc>
        <w:tc>
          <w:tcPr>
            <w:tcW w:w="1736" w:type="dxa"/>
          </w:tcPr>
          <w:p w14:paraId="59328527" w14:textId="77777777" w:rsidR="00821776" w:rsidRPr="002B3E11" w:rsidRDefault="00821776" w:rsidP="003B0833"/>
        </w:tc>
      </w:tr>
      <w:tr w:rsidR="00821776" w:rsidRPr="002B3E11" w14:paraId="5AFE295F" w14:textId="77777777" w:rsidTr="003B0833">
        <w:trPr>
          <w:trHeight w:val="424"/>
        </w:trPr>
        <w:tc>
          <w:tcPr>
            <w:tcW w:w="5662" w:type="dxa"/>
          </w:tcPr>
          <w:p w14:paraId="667A1341" w14:textId="540A5D52" w:rsidR="00821776" w:rsidRPr="00821776" w:rsidRDefault="00821776" w:rsidP="003B0833">
            <w:pPr>
              <w:spacing w:line="360" w:lineRule="auto"/>
            </w:pPr>
            <w:r w:rsidRPr="00821776">
              <w:t>INST 2202 Survivance Since Contact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441A470" w14:textId="77777777" w:rsidR="00821776" w:rsidRPr="002B3E11" w:rsidRDefault="00821776" w:rsidP="003B0833"/>
        </w:tc>
        <w:tc>
          <w:tcPr>
            <w:tcW w:w="810" w:type="dxa"/>
          </w:tcPr>
          <w:p w14:paraId="154E583F" w14:textId="77777777" w:rsidR="00821776" w:rsidRPr="002B3E11" w:rsidRDefault="00821776" w:rsidP="003B0833"/>
        </w:tc>
        <w:tc>
          <w:tcPr>
            <w:tcW w:w="1800" w:type="dxa"/>
          </w:tcPr>
          <w:p w14:paraId="799C3097" w14:textId="77777777" w:rsidR="00821776" w:rsidRPr="002B3E11" w:rsidRDefault="00821776" w:rsidP="003B0833"/>
        </w:tc>
        <w:tc>
          <w:tcPr>
            <w:tcW w:w="1736" w:type="dxa"/>
          </w:tcPr>
          <w:p w14:paraId="78010A89" w14:textId="77777777" w:rsidR="00821776" w:rsidRPr="002B3E11" w:rsidRDefault="00821776" w:rsidP="003B0833"/>
        </w:tc>
      </w:tr>
    </w:tbl>
    <w:p w14:paraId="4542EA79" w14:textId="77777777" w:rsidR="00821776" w:rsidRPr="002B3E11" w:rsidRDefault="00821776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38D784ED" w14:textId="77777777" w:rsidTr="00A30582">
        <w:trPr>
          <w:trHeight w:val="87"/>
        </w:trPr>
        <w:tc>
          <w:tcPr>
            <w:tcW w:w="11088" w:type="dxa"/>
            <w:gridSpan w:val="5"/>
          </w:tcPr>
          <w:p w14:paraId="53066EDA" w14:textId="01321A68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 w:rsidR="00821776"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TWO</w:t>
            </w:r>
            <w:r w:rsidR="00821776" w:rsidRPr="00821776">
              <w:rPr>
                <w:b/>
                <w:i/>
              </w:rPr>
              <w:t xml:space="preserve"> </w:t>
            </w:r>
            <w:r w:rsidR="00821776">
              <w:rPr>
                <w:b/>
                <w:i/>
              </w:rPr>
              <w:t xml:space="preserve">of the following </w:t>
            </w:r>
            <w:r w:rsidR="00133D0C">
              <w:rPr>
                <w:b/>
                <w:i/>
              </w:rPr>
              <w:t>W</w:t>
            </w:r>
            <w:r w:rsidR="00821776">
              <w:rPr>
                <w:b/>
                <w:i/>
              </w:rPr>
              <w:t>riting/</w:t>
            </w:r>
            <w:r w:rsidR="00133D0C">
              <w:rPr>
                <w:b/>
                <w:i/>
              </w:rPr>
              <w:t>R</w:t>
            </w:r>
            <w:r w:rsidR="00821776">
              <w:rPr>
                <w:b/>
                <w:i/>
              </w:rPr>
              <w:t>hetoric courses</w:t>
            </w:r>
          </w:p>
        </w:tc>
      </w:tr>
      <w:tr w:rsidR="00F765A5" w:rsidRPr="002B3E11" w14:paraId="634F6CC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3F1348DF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DF658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5246058A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6CEC818A" w14:textId="77777777" w:rsidTr="00A30582">
        <w:trPr>
          <w:trHeight w:val="87"/>
        </w:trPr>
        <w:tc>
          <w:tcPr>
            <w:tcW w:w="5662" w:type="dxa"/>
            <w:vMerge/>
          </w:tcPr>
          <w:p w14:paraId="790BF7FC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B3570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C2A361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A691A44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D219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53C80EA1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8327BE6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CB47E9" w:rsidRPr="002B3E11" w14:paraId="648CBF74" w14:textId="77777777" w:rsidTr="00A30582">
        <w:trPr>
          <w:trHeight w:val="409"/>
        </w:trPr>
        <w:tc>
          <w:tcPr>
            <w:tcW w:w="5662" w:type="dxa"/>
          </w:tcPr>
          <w:p w14:paraId="3CE61BCB" w14:textId="1D0D498A" w:rsidR="00CB47E9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t>ENGL 2150 Technical Writing (3 cr</w:t>
            </w:r>
            <w:r w:rsidR="00821776">
              <w:t>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62C50466" w14:textId="77777777" w:rsidR="00CB47E9" w:rsidRPr="002B3E11" w:rsidRDefault="00CB47E9" w:rsidP="007A7871"/>
        </w:tc>
        <w:tc>
          <w:tcPr>
            <w:tcW w:w="810" w:type="dxa"/>
          </w:tcPr>
          <w:p w14:paraId="3B46AC19" w14:textId="77777777" w:rsidR="00CB47E9" w:rsidRPr="002B3E11" w:rsidRDefault="00CB47E9" w:rsidP="007A7871"/>
        </w:tc>
        <w:tc>
          <w:tcPr>
            <w:tcW w:w="1800" w:type="dxa"/>
          </w:tcPr>
          <w:p w14:paraId="21451C44" w14:textId="77777777" w:rsidR="00CB47E9" w:rsidRPr="002B3E11" w:rsidRDefault="00CB47E9" w:rsidP="007A7871"/>
        </w:tc>
        <w:tc>
          <w:tcPr>
            <w:tcW w:w="1736" w:type="dxa"/>
          </w:tcPr>
          <w:p w14:paraId="735A26BB" w14:textId="77777777" w:rsidR="00CB47E9" w:rsidRPr="002B3E11" w:rsidRDefault="00CB47E9" w:rsidP="007A7871"/>
        </w:tc>
      </w:tr>
      <w:tr w:rsidR="00821776" w:rsidRPr="002B3E11" w14:paraId="25DCC271" w14:textId="77777777" w:rsidTr="00A30582">
        <w:trPr>
          <w:trHeight w:val="409"/>
        </w:trPr>
        <w:tc>
          <w:tcPr>
            <w:tcW w:w="5662" w:type="dxa"/>
          </w:tcPr>
          <w:p w14:paraId="316EB567" w14:textId="62AD34A2" w:rsidR="00821776" w:rsidRPr="002B3E11" w:rsidRDefault="00821776" w:rsidP="00D047A8">
            <w:pPr>
              <w:spacing w:line="360" w:lineRule="auto"/>
            </w:pPr>
            <w:r w:rsidRPr="00821776">
              <w:t xml:space="preserve">ENGL 3150 Writing </w:t>
            </w:r>
            <w:r>
              <w:t>in</w:t>
            </w:r>
            <w:r w:rsidRPr="00821776">
              <w:t xml:space="preserve"> </w:t>
            </w:r>
            <w:r>
              <w:t>t</w:t>
            </w:r>
            <w:r w:rsidRPr="00821776">
              <w:t>he Disciplines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F3205C2" w14:textId="77777777" w:rsidR="00821776" w:rsidRPr="002B3E11" w:rsidRDefault="00821776" w:rsidP="007A7871"/>
        </w:tc>
        <w:tc>
          <w:tcPr>
            <w:tcW w:w="810" w:type="dxa"/>
          </w:tcPr>
          <w:p w14:paraId="3D13DF69" w14:textId="77777777" w:rsidR="00821776" w:rsidRPr="002B3E11" w:rsidRDefault="00821776" w:rsidP="007A7871"/>
        </w:tc>
        <w:tc>
          <w:tcPr>
            <w:tcW w:w="1800" w:type="dxa"/>
          </w:tcPr>
          <w:p w14:paraId="3E6E8341" w14:textId="77777777" w:rsidR="00821776" w:rsidRPr="002B3E11" w:rsidRDefault="00821776" w:rsidP="007A7871"/>
        </w:tc>
        <w:tc>
          <w:tcPr>
            <w:tcW w:w="1736" w:type="dxa"/>
          </w:tcPr>
          <w:p w14:paraId="30AE32B9" w14:textId="77777777" w:rsidR="00821776" w:rsidRPr="002B3E11" w:rsidRDefault="00821776" w:rsidP="007A7871"/>
        </w:tc>
      </w:tr>
      <w:tr w:rsidR="00CB47E9" w:rsidRPr="002B3E11" w14:paraId="1A2647F1" w14:textId="77777777" w:rsidTr="00A30582">
        <w:trPr>
          <w:trHeight w:val="409"/>
        </w:trPr>
        <w:tc>
          <w:tcPr>
            <w:tcW w:w="5662" w:type="dxa"/>
          </w:tcPr>
          <w:p w14:paraId="0699B829" w14:textId="7630ABDB" w:rsidR="00CB47E9" w:rsidRPr="002B3E11" w:rsidRDefault="00CB47E9" w:rsidP="00D047A8">
            <w:pPr>
              <w:spacing w:line="360" w:lineRule="auto"/>
            </w:pPr>
            <w:r w:rsidRPr="002B3E11">
              <w:t>ENGL 3155 Professional Writing (3 cr</w:t>
            </w:r>
            <w:r w:rsidR="00821776">
              <w:t>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523AA967" w14:textId="77777777" w:rsidR="00CB47E9" w:rsidRPr="002B3E11" w:rsidRDefault="00CB47E9" w:rsidP="007A7871"/>
        </w:tc>
        <w:tc>
          <w:tcPr>
            <w:tcW w:w="810" w:type="dxa"/>
          </w:tcPr>
          <w:p w14:paraId="2F81AA36" w14:textId="77777777" w:rsidR="00CB47E9" w:rsidRPr="002B3E11" w:rsidRDefault="00CB47E9" w:rsidP="007A7871"/>
        </w:tc>
        <w:tc>
          <w:tcPr>
            <w:tcW w:w="1800" w:type="dxa"/>
          </w:tcPr>
          <w:p w14:paraId="1C6BB2A2" w14:textId="77777777" w:rsidR="00CB47E9" w:rsidRPr="002B3E11" w:rsidRDefault="00CB47E9" w:rsidP="007A7871"/>
        </w:tc>
        <w:tc>
          <w:tcPr>
            <w:tcW w:w="1736" w:type="dxa"/>
          </w:tcPr>
          <w:p w14:paraId="6AB0C299" w14:textId="77777777" w:rsidR="00CB47E9" w:rsidRPr="002B3E11" w:rsidRDefault="00CB47E9" w:rsidP="007A7871"/>
        </w:tc>
      </w:tr>
      <w:tr w:rsidR="00CB47E9" w:rsidRPr="002B3E11" w14:paraId="3352F187" w14:textId="77777777" w:rsidTr="00A30582">
        <w:trPr>
          <w:trHeight w:val="409"/>
        </w:trPr>
        <w:tc>
          <w:tcPr>
            <w:tcW w:w="5662" w:type="dxa"/>
          </w:tcPr>
          <w:p w14:paraId="49A2B2A8" w14:textId="2D97B12C" w:rsidR="00CB47E9" w:rsidRPr="002B3E11" w:rsidRDefault="00CB47E9" w:rsidP="00D047A8">
            <w:pPr>
              <w:spacing w:line="360" w:lineRule="auto"/>
            </w:pPr>
            <w:r w:rsidRPr="002B3E11">
              <w:t xml:space="preserve">ENGL 3177 Rhetoric of </w:t>
            </w:r>
            <w:proofErr w:type="gramStart"/>
            <w:r w:rsidRPr="002B3E11">
              <w:t>Social Media</w:t>
            </w:r>
            <w:proofErr w:type="gramEnd"/>
            <w:r w:rsidRPr="002B3E11">
              <w:t xml:space="preserve"> (3 c</w:t>
            </w:r>
            <w:r w:rsidR="00821776">
              <w:t>r.</w:t>
            </w:r>
            <w:r w:rsidRPr="002B3E11">
              <w:t>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1ACA32A" w14:textId="77777777" w:rsidR="00CB47E9" w:rsidRPr="002B3E11" w:rsidRDefault="00CB47E9" w:rsidP="007A7871"/>
        </w:tc>
        <w:tc>
          <w:tcPr>
            <w:tcW w:w="810" w:type="dxa"/>
          </w:tcPr>
          <w:p w14:paraId="56FC2459" w14:textId="77777777" w:rsidR="00CB47E9" w:rsidRPr="002B3E11" w:rsidRDefault="00CB47E9" w:rsidP="007A7871"/>
        </w:tc>
        <w:tc>
          <w:tcPr>
            <w:tcW w:w="1800" w:type="dxa"/>
          </w:tcPr>
          <w:p w14:paraId="220B5CFA" w14:textId="77777777" w:rsidR="00CB47E9" w:rsidRPr="002B3E11" w:rsidRDefault="00CB47E9" w:rsidP="007A7871"/>
        </w:tc>
        <w:tc>
          <w:tcPr>
            <w:tcW w:w="1736" w:type="dxa"/>
          </w:tcPr>
          <w:p w14:paraId="28FAA9DB" w14:textId="77777777" w:rsidR="00CB47E9" w:rsidRPr="002B3E11" w:rsidRDefault="00CB47E9" w:rsidP="007A7871"/>
        </w:tc>
      </w:tr>
      <w:tr w:rsidR="00CB47E9" w:rsidRPr="002B3E11" w14:paraId="63DB4291" w14:textId="77777777" w:rsidTr="00A30582">
        <w:trPr>
          <w:trHeight w:val="424"/>
        </w:trPr>
        <w:tc>
          <w:tcPr>
            <w:tcW w:w="5662" w:type="dxa"/>
          </w:tcPr>
          <w:p w14:paraId="1008A003" w14:textId="7481A288" w:rsidR="00CB47E9" w:rsidRPr="002B3E11" w:rsidRDefault="00CB47E9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179 Elements of Digital Rhetoric (3 cr</w:t>
            </w:r>
            <w:r w:rsidR="00821776">
              <w:t>.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35EF5002" w14:textId="77777777" w:rsidR="00CB47E9" w:rsidRPr="002B3E11" w:rsidRDefault="00CB47E9" w:rsidP="007A7871"/>
        </w:tc>
        <w:tc>
          <w:tcPr>
            <w:tcW w:w="810" w:type="dxa"/>
          </w:tcPr>
          <w:p w14:paraId="38DD2A0E" w14:textId="77777777" w:rsidR="00CB47E9" w:rsidRPr="002B3E11" w:rsidRDefault="00CB47E9" w:rsidP="007A7871"/>
        </w:tc>
        <w:tc>
          <w:tcPr>
            <w:tcW w:w="1800" w:type="dxa"/>
          </w:tcPr>
          <w:p w14:paraId="17A31FF3" w14:textId="77777777" w:rsidR="00CB47E9" w:rsidRPr="002B3E11" w:rsidRDefault="00CB47E9" w:rsidP="007A7871"/>
        </w:tc>
        <w:tc>
          <w:tcPr>
            <w:tcW w:w="1736" w:type="dxa"/>
          </w:tcPr>
          <w:p w14:paraId="680D5DFB" w14:textId="77777777" w:rsidR="00CB47E9" w:rsidRPr="002B3E11" w:rsidRDefault="00CB47E9" w:rsidP="007A7871"/>
        </w:tc>
      </w:tr>
      <w:tr w:rsidR="00821776" w:rsidRPr="002B3E11" w14:paraId="1C98F82E" w14:textId="77777777" w:rsidTr="00A30582">
        <w:trPr>
          <w:trHeight w:val="424"/>
        </w:trPr>
        <w:tc>
          <w:tcPr>
            <w:tcW w:w="5662" w:type="dxa"/>
          </w:tcPr>
          <w:p w14:paraId="1EA7824D" w14:textId="474363EC" w:rsidR="00821776" w:rsidRPr="002B3E11" w:rsidRDefault="00821776" w:rsidP="00D047A8">
            <w:pPr>
              <w:spacing w:line="360" w:lineRule="auto"/>
            </w:pPr>
            <w:r w:rsidRPr="00821776">
              <w:t>ENGL 3183 Topics in Writing or Rhetoric 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1B3E7966" w14:textId="77777777" w:rsidR="00821776" w:rsidRPr="002B3E11" w:rsidRDefault="00821776" w:rsidP="007A7871"/>
        </w:tc>
        <w:tc>
          <w:tcPr>
            <w:tcW w:w="810" w:type="dxa"/>
          </w:tcPr>
          <w:p w14:paraId="46C40516" w14:textId="77777777" w:rsidR="00821776" w:rsidRPr="002B3E11" w:rsidRDefault="00821776" w:rsidP="007A7871"/>
        </w:tc>
        <w:tc>
          <w:tcPr>
            <w:tcW w:w="1800" w:type="dxa"/>
          </w:tcPr>
          <w:p w14:paraId="6903FE52" w14:textId="77777777" w:rsidR="00821776" w:rsidRPr="002B3E11" w:rsidRDefault="00821776" w:rsidP="007A7871"/>
        </w:tc>
        <w:tc>
          <w:tcPr>
            <w:tcW w:w="1736" w:type="dxa"/>
          </w:tcPr>
          <w:p w14:paraId="59408E1E" w14:textId="77777777" w:rsidR="00821776" w:rsidRPr="002B3E11" w:rsidRDefault="00821776" w:rsidP="007A7871"/>
        </w:tc>
      </w:tr>
      <w:tr w:rsidR="00821776" w:rsidRPr="002B3E11" w14:paraId="5D1F7B88" w14:textId="77777777" w:rsidTr="00A30582">
        <w:trPr>
          <w:trHeight w:val="424"/>
        </w:trPr>
        <w:tc>
          <w:tcPr>
            <w:tcW w:w="5662" w:type="dxa"/>
          </w:tcPr>
          <w:p w14:paraId="71237C29" w14:textId="15EECCF9" w:rsidR="00821776" w:rsidRPr="002B3E11" w:rsidRDefault="00AD4D66" w:rsidP="00D047A8">
            <w:pPr>
              <w:spacing w:line="360" w:lineRule="auto"/>
            </w:pPr>
            <w:r w:rsidRPr="00AD4D66">
              <w:t>ENGL 4183 Adv</w:t>
            </w:r>
            <w:r>
              <w:t>.</w:t>
            </w:r>
            <w:r w:rsidRPr="00AD4D66">
              <w:t xml:space="preserve"> Topics in Writing or Rhetoric</w:t>
            </w:r>
            <w:r>
              <w:t xml:space="preserve"> </w:t>
            </w:r>
            <w:r w:rsidRPr="00821776">
              <w:t>(3 cr</w:t>
            </w:r>
            <w:r>
              <w:t>.</w:t>
            </w:r>
            <w:r w:rsidRPr="00821776">
              <w:t>)</w:t>
            </w:r>
          </w:p>
        </w:tc>
        <w:tc>
          <w:tcPr>
            <w:tcW w:w="1080" w:type="dxa"/>
          </w:tcPr>
          <w:p w14:paraId="795F3238" w14:textId="77777777" w:rsidR="00821776" w:rsidRPr="002B3E11" w:rsidRDefault="00821776" w:rsidP="007A7871"/>
        </w:tc>
        <w:tc>
          <w:tcPr>
            <w:tcW w:w="810" w:type="dxa"/>
          </w:tcPr>
          <w:p w14:paraId="54167BD0" w14:textId="77777777" w:rsidR="00821776" w:rsidRPr="002B3E11" w:rsidRDefault="00821776" w:rsidP="007A7871"/>
        </w:tc>
        <w:tc>
          <w:tcPr>
            <w:tcW w:w="1800" w:type="dxa"/>
          </w:tcPr>
          <w:p w14:paraId="7D98C2EF" w14:textId="77777777" w:rsidR="00821776" w:rsidRPr="002B3E11" w:rsidRDefault="00821776" w:rsidP="007A7871"/>
        </w:tc>
        <w:tc>
          <w:tcPr>
            <w:tcW w:w="1736" w:type="dxa"/>
          </w:tcPr>
          <w:p w14:paraId="687B4C00" w14:textId="77777777" w:rsidR="00821776" w:rsidRPr="002B3E11" w:rsidRDefault="00821776" w:rsidP="007A7871"/>
        </w:tc>
      </w:tr>
    </w:tbl>
    <w:p w14:paraId="5557D010" w14:textId="77777777" w:rsidR="001D131C" w:rsidRPr="002B3E11" w:rsidRDefault="001D131C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14DD5" w:rsidRPr="002B3E11" w14:paraId="60A6AB87" w14:textId="77777777" w:rsidTr="00263858">
        <w:trPr>
          <w:trHeight w:val="87"/>
        </w:trPr>
        <w:tc>
          <w:tcPr>
            <w:tcW w:w="11088" w:type="dxa"/>
            <w:gridSpan w:val="5"/>
          </w:tcPr>
          <w:p w14:paraId="37CA22D2" w14:textId="706C4EE0" w:rsidR="00114DD5" w:rsidRPr="002B3E11" w:rsidRDefault="00114DD5" w:rsidP="00AD4D66">
            <w:r w:rsidRPr="002B3E11">
              <w:rPr>
                <w:b/>
                <w:i/>
              </w:rPr>
              <w:t>V. Select</w:t>
            </w:r>
            <w:r w:rsidR="00AD4D66">
              <w:rPr>
                <w:b/>
                <w:i/>
              </w:rPr>
              <w:t xml:space="preserve"> </w:t>
            </w:r>
            <w:r w:rsidR="00133D0C">
              <w:rPr>
                <w:b/>
                <w:i/>
                <w:u w:val="single"/>
              </w:rPr>
              <w:t>TWO</w:t>
            </w:r>
            <w:r w:rsidR="00AD4D66">
              <w:rPr>
                <w:b/>
                <w:i/>
              </w:rPr>
              <w:t xml:space="preserve"> of the following</w:t>
            </w:r>
            <w:r w:rsidR="00133D0C">
              <w:rPr>
                <w:b/>
                <w:i/>
              </w:rPr>
              <w:t xml:space="preserve"> L</w:t>
            </w:r>
            <w:r w:rsidR="00AD4D66">
              <w:rPr>
                <w:b/>
                <w:i/>
              </w:rPr>
              <w:t>iterature electives. C</w:t>
            </w:r>
            <w:r w:rsidRPr="002B3E11">
              <w:rPr>
                <w:b/>
                <w:i/>
              </w:rPr>
              <w:t>ourses may be taken multiple times with different topic subtitles.</w:t>
            </w:r>
          </w:p>
        </w:tc>
      </w:tr>
      <w:tr w:rsidR="00114DD5" w:rsidRPr="002B3E11" w14:paraId="0F444190" w14:textId="77777777" w:rsidTr="00263858">
        <w:trPr>
          <w:trHeight w:val="87"/>
        </w:trPr>
        <w:tc>
          <w:tcPr>
            <w:tcW w:w="5662" w:type="dxa"/>
            <w:vMerge w:val="restart"/>
            <w:vAlign w:val="bottom"/>
          </w:tcPr>
          <w:p w14:paraId="750F40B1" w14:textId="77777777" w:rsidR="00114DD5" w:rsidRPr="002B3E11" w:rsidRDefault="00114DD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531C0A8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40B8DEB3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14DD5" w:rsidRPr="002B3E11" w14:paraId="00B68624" w14:textId="77777777" w:rsidTr="00263858">
        <w:trPr>
          <w:trHeight w:val="87"/>
        </w:trPr>
        <w:tc>
          <w:tcPr>
            <w:tcW w:w="5662" w:type="dxa"/>
            <w:vMerge/>
          </w:tcPr>
          <w:p w14:paraId="4893DE32" w14:textId="77777777" w:rsidR="00114DD5" w:rsidRPr="002B3E11" w:rsidRDefault="00114DD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6BBFF66F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E5DEB19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410F1C7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09183504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14DD5" w:rsidRPr="002B3E11" w14:paraId="69E9AE1C" w14:textId="77777777" w:rsidTr="00263858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544C294" w14:textId="77777777" w:rsidR="00114DD5" w:rsidRPr="002B3E11" w:rsidRDefault="00114DD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AD4D66" w:rsidRPr="002B3E11" w14:paraId="4B216CB9" w14:textId="77777777" w:rsidTr="00263858">
        <w:trPr>
          <w:trHeight w:val="409"/>
        </w:trPr>
        <w:tc>
          <w:tcPr>
            <w:tcW w:w="5662" w:type="dxa"/>
          </w:tcPr>
          <w:p w14:paraId="1A6953B0" w14:textId="2E37EFA5" w:rsidR="00AD4D66" w:rsidRPr="002B3E11" w:rsidRDefault="00AD4D66" w:rsidP="00AD4D66">
            <w:pPr>
              <w:spacing w:line="360" w:lineRule="auto"/>
            </w:pPr>
            <w:r w:rsidRPr="00AD4D66">
              <w:t xml:space="preserve">ENGL 2925 </w:t>
            </w:r>
            <w:proofErr w:type="spellStart"/>
            <w:r w:rsidRPr="00AD4D66">
              <w:t>Peop</w:t>
            </w:r>
            <w:proofErr w:type="spellEnd"/>
            <w:r>
              <w:t>.</w:t>
            </w:r>
            <w:r w:rsidRPr="00AD4D66">
              <w:t xml:space="preserve"> of the Env</w:t>
            </w:r>
            <w:r>
              <w:t>.</w:t>
            </w:r>
            <w:r w:rsidRPr="00AD4D66">
              <w:t>: Am</w:t>
            </w:r>
            <w:r>
              <w:t xml:space="preserve">. </w:t>
            </w:r>
            <w:r w:rsidRPr="00AD4D66">
              <w:t>Nature Wri</w:t>
            </w:r>
            <w:r>
              <w:t>t.</w:t>
            </w:r>
            <w:r w:rsidRPr="00AD4D66">
              <w:t xml:space="preserve"> (3 cr</w:t>
            </w:r>
            <w:r>
              <w:t>.</w:t>
            </w:r>
            <w:r w:rsidRPr="00AD4D66">
              <w:t>)</w:t>
            </w:r>
          </w:p>
        </w:tc>
        <w:tc>
          <w:tcPr>
            <w:tcW w:w="1080" w:type="dxa"/>
          </w:tcPr>
          <w:p w14:paraId="55BC402F" w14:textId="77777777" w:rsidR="00AD4D66" w:rsidRPr="002B3E11" w:rsidRDefault="00AD4D66" w:rsidP="007A7871"/>
        </w:tc>
        <w:tc>
          <w:tcPr>
            <w:tcW w:w="810" w:type="dxa"/>
          </w:tcPr>
          <w:p w14:paraId="31F71C39" w14:textId="77777777" w:rsidR="00AD4D66" w:rsidRPr="002B3E11" w:rsidRDefault="00AD4D66" w:rsidP="007A7871"/>
        </w:tc>
        <w:tc>
          <w:tcPr>
            <w:tcW w:w="1800" w:type="dxa"/>
          </w:tcPr>
          <w:p w14:paraId="700285AE" w14:textId="77777777" w:rsidR="00AD4D66" w:rsidRPr="002B3E11" w:rsidRDefault="00AD4D66" w:rsidP="007A7871"/>
        </w:tc>
        <w:tc>
          <w:tcPr>
            <w:tcW w:w="1736" w:type="dxa"/>
          </w:tcPr>
          <w:p w14:paraId="2BCF4F49" w14:textId="77777777" w:rsidR="00AD4D66" w:rsidRPr="002B3E11" w:rsidRDefault="00AD4D66" w:rsidP="007A7871"/>
        </w:tc>
      </w:tr>
      <w:tr w:rsidR="00114DD5" w:rsidRPr="002B3E11" w14:paraId="70CC6884" w14:textId="77777777" w:rsidTr="00263858">
        <w:trPr>
          <w:trHeight w:val="409"/>
        </w:trPr>
        <w:tc>
          <w:tcPr>
            <w:tcW w:w="5662" w:type="dxa"/>
          </w:tcPr>
          <w:p w14:paraId="44C967C6" w14:textId="6013C322" w:rsidR="00114DD5" w:rsidRPr="002B3E11" w:rsidRDefault="00AD4D66" w:rsidP="00D047A8">
            <w:pPr>
              <w:spacing w:line="360" w:lineRule="auto"/>
              <w:rPr>
                <w:iCs/>
              </w:rPr>
            </w:pPr>
            <w:r w:rsidRPr="00AD4D66">
              <w:t>ENGL 3590 Race, Power,</w:t>
            </w:r>
            <w:r>
              <w:t xml:space="preserve"> </w:t>
            </w:r>
            <w:r w:rsidRPr="00AD4D66">
              <w:t>Justice in Global Lit</w:t>
            </w:r>
            <w:r>
              <w:t xml:space="preserve">. </w:t>
            </w:r>
            <w:r w:rsidRPr="00AD4D66">
              <w:t>(3 cr</w:t>
            </w:r>
            <w:r>
              <w:t>.</w:t>
            </w:r>
            <w:r w:rsidRPr="00AD4D66">
              <w:t>)</w:t>
            </w:r>
          </w:p>
        </w:tc>
        <w:tc>
          <w:tcPr>
            <w:tcW w:w="1080" w:type="dxa"/>
          </w:tcPr>
          <w:p w14:paraId="7D9EFD94" w14:textId="77777777" w:rsidR="00114DD5" w:rsidRPr="002B3E11" w:rsidRDefault="00114DD5" w:rsidP="007A7871"/>
        </w:tc>
        <w:tc>
          <w:tcPr>
            <w:tcW w:w="810" w:type="dxa"/>
          </w:tcPr>
          <w:p w14:paraId="5773111F" w14:textId="77777777" w:rsidR="00114DD5" w:rsidRPr="002B3E11" w:rsidRDefault="00114DD5" w:rsidP="007A7871"/>
        </w:tc>
        <w:tc>
          <w:tcPr>
            <w:tcW w:w="1800" w:type="dxa"/>
          </w:tcPr>
          <w:p w14:paraId="7464C3ED" w14:textId="77777777" w:rsidR="00114DD5" w:rsidRPr="002B3E11" w:rsidRDefault="00114DD5" w:rsidP="007A7871"/>
        </w:tc>
        <w:tc>
          <w:tcPr>
            <w:tcW w:w="1736" w:type="dxa"/>
          </w:tcPr>
          <w:p w14:paraId="58BD49FE" w14:textId="77777777" w:rsidR="00114DD5" w:rsidRPr="002B3E11" w:rsidRDefault="00114DD5" w:rsidP="007A7871"/>
        </w:tc>
      </w:tr>
      <w:tr w:rsidR="00114DD5" w:rsidRPr="002B3E11" w14:paraId="02A326DD" w14:textId="77777777" w:rsidTr="00263858">
        <w:trPr>
          <w:trHeight w:val="409"/>
        </w:trPr>
        <w:tc>
          <w:tcPr>
            <w:tcW w:w="5662" w:type="dxa"/>
          </w:tcPr>
          <w:p w14:paraId="558C8B0E" w14:textId="3EF083A1" w:rsidR="00114DD5" w:rsidRPr="002B3E11" w:rsidRDefault="00114DD5" w:rsidP="00D047A8">
            <w:pPr>
              <w:spacing w:line="360" w:lineRule="auto"/>
            </w:pPr>
            <w:r w:rsidRPr="002B3E11">
              <w:t>ENGL 3600 Author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0BBF8D0E" w14:textId="77777777" w:rsidR="00114DD5" w:rsidRPr="002B3E11" w:rsidRDefault="00114DD5" w:rsidP="007A7871"/>
        </w:tc>
        <w:tc>
          <w:tcPr>
            <w:tcW w:w="810" w:type="dxa"/>
          </w:tcPr>
          <w:p w14:paraId="4E92FF6B" w14:textId="77777777" w:rsidR="00114DD5" w:rsidRPr="002B3E11" w:rsidRDefault="00114DD5" w:rsidP="007A7871"/>
        </w:tc>
        <w:tc>
          <w:tcPr>
            <w:tcW w:w="1800" w:type="dxa"/>
          </w:tcPr>
          <w:p w14:paraId="785D8196" w14:textId="77777777" w:rsidR="00114DD5" w:rsidRPr="002B3E11" w:rsidRDefault="00114DD5" w:rsidP="007A7871"/>
        </w:tc>
        <w:tc>
          <w:tcPr>
            <w:tcW w:w="1736" w:type="dxa"/>
          </w:tcPr>
          <w:p w14:paraId="36414FE7" w14:textId="77777777" w:rsidR="00114DD5" w:rsidRPr="002B3E11" w:rsidRDefault="00114DD5" w:rsidP="007A7871"/>
        </w:tc>
      </w:tr>
      <w:tr w:rsidR="00114DD5" w:rsidRPr="002B3E11" w14:paraId="5FBF0658" w14:textId="77777777" w:rsidTr="00263858">
        <w:trPr>
          <w:trHeight w:val="409"/>
        </w:trPr>
        <w:tc>
          <w:tcPr>
            <w:tcW w:w="5662" w:type="dxa"/>
          </w:tcPr>
          <w:p w14:paraId="6DAF29FB" w14:textId="1A791E73" w:rsidR="00114DD5" w:rsidRPr="002B3E11" w:rsidRDefault="00114DD5" w:rsidP="00D047A8">
            <w:pPr>
              <w:spacing w:line="360" w:lineRule="auto"/>
            </w:pPr>
            <w:r w:rsidRPr="002B3E11">
              <w:t>ENGL 3606 Cultu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73EA6CCE" w14:textId="77777777" w:rsidR="00114DD5" w:rsidRPr="002B3E11" w:rsidRDefault="00114DD5" w:rsidP="007A7871"/>
        </w:tc>
        <w:tc>
          <w:tcPr>
            <w:tcW w:w="810" w:type="dxa"/>
          </w:tcPr>
          <w:p w14:paraId="035D06F6" w14:textId="77777777" w:rsidR="00114DD5" w:rsidRPr="002B3E11" w:rsidRDefault="00114DD5" w:rsidP="007A7871"/>
        </w:tc>
        <w:tc>
          <w:tcPr>
            <w:tcW w:w="1800" w:type="dxa"/>
          </w:tcPr>
          <w:p w14:paraId="22E0C30A" w14:textId="77777777" w:rsidR="00114DD5" w:rsidRPr="002B3E11" w:rsidRDefault="00114DD5" w:rsidP="007A7871"/>
        </w:tc>
        <w:tc>
          <w:tcPr>
            <w:tcW w:w="1736" w:type="dxa"/>
          </w:tcPr>
          <w:p w14:paraId="23A72EE7" w14:textId="77777777" w:rsidR="00114DD5" w:rsidRPr="002B3E11" w:rsidRDefault="00114DD5" w:rsidP="007A7871"/>
        </w:tc>
      </w:tr>
      <w:tr w:rsidR="00114DD5" w:rsidRPr="002B3E11" w14:paraId="3C2D0A15" w14:textId="77777777" w:rsidTr="00263858">
        <w:trPr>
          <w:trHeight w:val="409"/>
        </w:trPr>
        <w:tc>
          <w:tcPr>
            <w:tcW w:w="5662" w:type="dxa"/>
          </w:tcPr>
          <w:p w14:paraId="346DFF40" w14:textId="337FECED" w:rsidR="00114DD5" w:rsidRPr="002B3E11" w:rsidRDefault="00114DD5" w:rsidP="00D047A8">
            <w:pPr>
              <w:spacing w:line="360" w:lineRule="auto"/>
            </w:pPr>
            <w:r w:rsidRPr="002B3E11">
              <w:t>ENGL 3608 Gen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7AE5FD4F" w14:textId="77777777" w:rsidR="00114DD5" w:rsidRPr="002B3E11" w:rsidRDefault="00114DD5" w:rsidP="007A7871"/>
        </w:tc>
        <w:tc>
          <w:tcPr>
            <w:tcW w:w="810" w:type="dxa"/>
          </w:tcPr>
          <w:p w14:paraId="6433AF57" w14:textId="77777777" w:rsidR="00114DD5" w:rsidRPr="002B3E11" w:rsidRDefault="00114DD5" w:rsidP="007A7871"/>
        </w:tc>
        <w:tc>
          <w:tcPr>
            <w:tcW w:w="1800" w:type="dxa"/>
          </w:tcPr>
          <w:p w14:paraId="2DDA8F52" w14:textId="77777777" w:rsidR="00114DD5" w:rsidRPr="002B3E11" w:rsidRDefault="00114DD5" w:rsidP="007A7871"/>
        </w:tc>
        <w:tc>
          <w:tcPr>
            <w:tcW w:w="1736" w:type="dxa"/>
          </w:tcPr>
          <w:p w14:paraId="34B91A27" w14:textId="77777777" w:rsidR="00114DD5" w:rsidRPr="002B3E11" w:rsidRDefault="00114DD5" w:rsidP="007A7871"/>
        </w:tc>
      </w:tr>
      <w:tr w:rsidR="00114DD5" w:rsidRPr="002B3E11" w14:paraId="6C935AFA" w14:textId="77777777" w:rsidTr="00263858">
        <w:trPr>
          <w:trHeight w:val="409"/>
        </w:trPr>
        <w:tc>
          <w:tcPr>
            <w:tcW w:w="5662" w:type="dxa"/>
          </w:tcPr>
          <w:p w14:paraId="46154F64" w14:textId="7ED9C68C" w:rsidR="00114DD5" w:rsidRPr="002B3E11" w:rsidRDefault="00114DD5" w:rsidP="00D047A8">
            <w:pPr>
              <w:spacing w:line="360" w:lineRule="auto"/>
            </w:pPr>
            <w:r w:rsidRPr="002B3E11">
              <w:t>ENGL 3609 Period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A938BA4" w14:textId="77777777" w:rsidR="00114DD5" w:rsidRPr="002B3E11" w:rsidRDefault="00114DD5" w:rsidP="007A7871"/>
        </w:tc>
        <w:tc>
          <w:tcPr>
            <w:tcW w:w="810" w:type="dxa"/>
          </w:tcPr>
          <w:p w14:paraId="4960E406" w14:textId="77777777" w:rsidR="00114DD5" w:rsidRPr="002B3E11" w:rsidRDefault="00114DD5" w:rsidP="007A7871"/>
        </w:tc>
        <w:tc>
          <w:tcPr>
            <w:tcW w:w="1800" w:type="dxa"/>
          </w:tcPr>
          <w:p w14:paraId="2518A508" w14:textId="77777777" w:rsidR="00114DD5" w:rsidRPr="002B3E11" w:rsidRDefault="00114DD5" w:rsidP="007A7871"/>
        </w:tc>
        <w:tc>
          <w:tcPr>
            <w:tcW w:w="1736" w:type="dxa"/>
          </w:tcPr>
          <w:p w14:paraId="3D7FD822" w14:textId="77777777" w:rsidR="00114DD5" w:rsidRPr="002B3E11" w:rsidRDefault="00114DD5" w:rsidP="007A7871"/>
        </w:tc>
      </w:tr>
      <w:tr w:rsidR="00114DD5" w:rsidRPr="002B3E11" w14:paraId="02F7689C" w14:textId="77777777" w:rsidTr="00263858">
        <w:trPr>
          <w:trHeight w:val="409"/>
        </w:trPr>
        <w:tc>
          <w:tcPr>
            <w:tcW w:w="5662" w:type="dxa"/>
          </w:tcPr>
          <w:p w14:paraId="6F65AC44" w14:textId="37B4B091" w:rsidR="00114DD5" w:rsidRPr="002B3E11" w:rsidRDefault="00434BEB" w:rsidP="00D047A8">
            <w:pPr>
              <w:spacing w:line="360" w:lineRule="auto"/>
            </w:pPr>
            <w:r w:rsidRPr="00434BEB">
              <w:t>ENGL 4420 Shakespeare and His Age (3 cr</w:t>
            </w:r>
            <w:r>
              <w:t>.</w:t>
            </w:r>
            <w:r w:rsidRPr="00434BEB">
              <w:t>)</w:t>
            </w:r>
          </w:p>
        </w:tc>
        <w:tc>
          <w:tcPr>
            <w:tcW w:w="1080" w:type="dxa"/>
          </w:tcPr>
          <w:p w14:paraId="2A8E9CB9" w14:textId="77777777" w:rsidR="00114DD5" w:rsidRPr="002B3E11" w:rsidRDefault="00114DD5" w:rsidP="007A7871"/>
        </w:tc>
        <w:tc>
          <w:tcPr>
            <w:tcW w:w="810" w:type="dxa"/>
          </w:tcPr>
          <w:p w14:paraId="3C1F2DF7" w14:textId="77777777" w:rsidR="00114DD5" w:rsidRPr="002B3E11" w:rsidRDefault="00114DD5" w:rsidP="007A7871"/>
        </w:tc>
        <w:tc>
          <w:tcPr>
            <w:tcW w:w="1800" w:type="dxa"/>
          </w:tcPr>
          <w:p w14:paraId="13331E85" w14:textId="77777777" w:rsidR="00114DD5" w:rsidRPr="002B3E11" w:rsidRDefault="00114DD5" w:rsidP="007A7871"/>
        </w:tc>
        <w:tc>
          <w:tcPr>
            <w:tcW w:w="1736" w:type="dxa"/>
          </w:tcPr>
          <w:p w14:paraId="2B269A3A" w14:textId="77777777" w:rsidR="00114DD5" w:rsidRPr="002B3E11" w:rsidRDefault="00114DD5" w:rsidP="007A7871"/>
        </w:tc>
      </w:tr>
      <w:tr w:rsidR="00114DD5" w:rsidRPr="002B3E11" w14:paraId="2550C93A" w14:textId="77777777" w:rsidTr="00263858">
        <w:trPr>
          <w:trHeight w:val="409"/>
        </w:trPr>
        <w:tc>
          <w:tcPr>
            <w:tcW w:w="5662" w:type="dxa"/>
          </w:tcPr>
          <w:p w14:paraId="3D6688F5" w14:textId="424A4526" w:rsidR="00114DD5" w:rsidRPr="002B3E11" w:rsidRDefault="00114DD5" w:rsidP="00D047A8">
            <w:pPr>
              <w:spacing w:line="360" w:lineRule="auto"/>
            </w:pPr>
            <w:r w:rsidRPr="002B3E11">
              <w:t>ENGL 4700 Advanced Author Topics (3 c</w:t>
            </w:r>
            <w:r w:rsidR="00434BEB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21A10309" w14:textId="77777777" w:rsidR="00114DD5" w:rsidRPr="002B3E11" w:rsidRDefault="00114DD5" w:rsidP="007A7871"/>
        </w:tc>
        <w:tc>
          <w:tcPr>
            <w:tcW w:w="810" w:type="dxa"/>
          </w:tcPr>
          <w:p w14:paraId="38FE368E" w14:textId="77777777" w:rsidR="00114DD5" w:rsidRPr="002B3E11" w:rsidRDefault="00114DD5" w:rsidP="007A7871"/>
        </w:tc>
        <w:tc>
          <w:tcPr>
            <w:tcW w:w="1800" w:type="dxa"/>
          </w:tcPr>
          <w:p w14:paraId="0B7FA79A" w14:textId="77777777" w:rsidR="00114DD5" w:rsidRPr="002B3E11" w:rsidRDefault="00114DD5" w:rsidP="007A7871"/>
        </w:tc>
        <w:tc>
          <w:tcPr>
            <w:tcW w:w="1736" w:type="dxa"/>
          </w:tcPr>
          <w:p w14:paraId="3B4D7365" w14:textId="77777777" w:rsidR="00114DD5" w:rsidRPr="002B3E11" w:rsidRDefault="00114DD5" w:rsidP="007A7871"/>
        </w:tc>
      </w:tr>
      <w:tr w:rsidR="00114DD5" w:rsidRPr="002B3E11" w14:paraId="6E34DC7C" w14:textId="77777777" w:rsidTr="00263858">
        <w:trPr>
          <w:trHeight w:val="409"/>
        </w:trPr>
        <w:tc>
          <w:tcPr>
            <w:tcW w:w="5662" w:type="dxa"/>
          </w:tcPr>
          <w:p w14:paraId="0515E433" w14:textId="551179C1" w:rsidR="00114DD5" w:rsidRPr="002B3E11" w:rsidRDefault="00114DD5" w:rsidP="00D047A8">
            <w:pPr>
              <w:spacing w:line="360" w:lineRule="auto"/>
            </w:pPr>
            <w:r w:rsidRPr="002B3E11">
              <w:t>ENGL 4706 Advanced Culture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3E03DD6" w14:textId="77777777" w:rsidR="00114DD5" w:rsidRPr="002B3E11" w:rsidRDefault="00114DD5" w:rsidP="007A7871"/>
        </w:tc>
        <w:tc>
          <w:tcPr>
            <w:tcW w:w="810" w:type="dxa"/>
          </w:tcPr>
          <w:p w14:paraId="3CB11542" w14:textId="77777777" w:rsidR="00114DD5" w:rsidRPr="002B3E11" w:rsidRDefault="00114DD5" w:rsidP="007A7871"/>
        </w:tc>
        <w:tc>
          <w:tcPr>
            <w:tcW w:w="1800" w:type="dxa"/>
          </w:tcPr>
          <w:p w14:paraId="708948A2" w14:textId="77777777" w:rsidR="00114DD5" w:rsidRPr="002B3E11" w:rsidRDefault="00114DD5" w:rsidP="007A7871"/>
        </w:tc>
        <w:tc>
          <w:tcPr>
            <w:tcW w:w="1736" w:type="dxa"/>
          </w:tcPr>
          <w:p w14:paraId="5DB46FE0" w14:textId="77777777" w:rsidR="00114DD5" w:rsidRPr="002B3E11" w:rsidRDefault="00114DD5" w:rsidP="007A7871"/>
        </w:tc>
      </w:tr>
      <w:tr w:rsidR="00114DD5" w:rsidRPr="002B3E11" w14:paraId="76C844F4" w14:textId="77777777" w:rsidTr="00263858">
        <w:trPr>
          <w:trHeight w:val="409"/>
        </w:trPr>
        <w:tc>
          <w:tcPr>
            <w:tcW w:w="5662" w:type="dxa"/>
          </w:tcPr>
          <w:p w14:paraId="59CBC6F5" w14:textId="0A2461D7" w:rsidR="00114DD5" w:rsidRPr="002B3E11" w:rsidRDefault="00114DD5" w:rsidP="00D047A8">
            <w:pPr>
              <w:spacing w:line="360" w:lineRule="auto"/>
            </w:pPr>
            <w:r w:rsidRPr="002B3E11">
              <w:t>ENGL 4708 Advanced Genre Topics (3 c</w:t>
            </w:r>
            <w:r w:rsidR="00434BEB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799C9804" w14:textId="77777777" w:rsidR="00114DD5" w:rsidRPr="002B3E11" w:rsidRDefault="00114DD5" w:rsidP="007A7871"/>
        </w:tc>
        <w:tc>
          <w:tcPr>
            <w:tcW w:w="810" w:type="dxa"/>
          </w:tcPr>
          <w:p w14:paraId="0780CAB1" w14:textId="77777777" w:rsidR="00114DD5" w:rsidRPr="002B3E11" w:rsidRDefault="00114DD5" w:rsidP="007A7871"/>
        </w:tc>
        <w:tc>
          <w:tcPr>
            <w:tcW w:w="1800" w:type="dxa"/>
          </w:tcPr>
          <w:p w14:paraId="72EC97E1" w14:textId="77777777" w:rsidR="00114DD5" w:rsidRPr="002B3E11" w:rsidRDefault="00114DD5" w:rsidP="007A7871"/>
        </w:tc>
        <w:tc>
          <w:tcPr>
            <w:tcW w:w="1736" w:type="dxa"/>
          </w:tcPr>
          <w:p w14:paraId="798B79B0" w14:textId="77777777" w:rsidR="00114DD5" w:rsidRPr="002B3E11" w:rsidRDefault="00114DD5" w:rsidP="007A7871"/>
        </w:tc>
      </w:tr>
      <w:tr w:rsidR="00114DD5" w:rsidRPr="002B3E11" w14:paraId="05CDFEE9" w14:textId="77777777" w:rsidTr="00263858">
        <w:trPr>
          <w:trHeight w:val="409"/>
        </w:trPr>
        <w:tc>
          <w:tcPr>
            <w:tcW w:w="5662" w:type="dxa"/>
          </w:tcPr>
          <w:p w14:paraId="7E5A6372" w14:textId="0CD7C698" w:rsidR="00114DD5" w:rsidRPr="002B3E11" w:rsidRDefault="00114DD5" w:rsidP="00D047A8">
            <w:pPr>
              <w:spacing w:line="360" w:lineRule="auto"/>
            </w:pPr>
            <w:r w:rsidRPr="002B3E11">
              <w:t>ENGL 4709 Advanced Period Topics (3 cr</w:t>
            </w:r>
            <w:r w:rsidR="00434BEB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6CA608F1" w14:textId="77777777" w:rsidR="00114DD5" w:rsidRPr="002B3E11" w:rsidRDefault="00114DD5" w:rsidP="007A7871"/>
        </w:tc>
        <w:tc>
          <w:tcPr>
            <w:tcW w:w="810" w:type="dxa"/>
          </w:tcPr>
          <w:p w14:paraId="38B2018F" w14:textId="77777777" w:rsidR="00114DD5" w:rsidRPr="002B3E11" w:rsidRDefault="00114DD5" w:rsidP="007A7871"/>
        </w:tc>
        <w:tc>
          <w:tcPr>
            <w:tcW w:w="1800" w:type="dxa"/>
          </w:tcPr>
          <w:p w14:paraId="1FF2961B" w14:textId="77777777" w:rsidR="00114DD5" w:rsidRPr="002B3E11" w:rsidRDefault="00114DD5" w:rsidP="007A7871"/>
        </w:tc>
        <w:tc>
          <w:tcPr>
            <w:tcW w:w="1736" w:type="dxa"/>
          </w:tcPr>
          <w:p w14:paraId="38754467" w14:textId="77777777" w:rsidR="00114DD5" w:rsidRPr="002B3E11" w:rsidRDefault="00114DD5" w:rsidP="007A7871"/>
        </w:tc>
      </w:tr>
      <w:tr w:rsidR="00434BEB" w:rsidRPr="002B3E11" w14:paraId="6F924026" w14:textId="77777777" w:rsidTr="00263858">
        <w:trPr>
          <w:trHeight w:val="409"/>
        </w:trPr>
        <w:tc>
          <w:tcPr>
            <w:tcW w:w="5662" w:type="dxa"/>
          </w:tcPr>
          <w:p w14:paraId="4F5344DD" w14:textId="6C0B0C11" w:rsidR="00434BEB" w:rsidRPr="002B3E11" w:rsidRDefault="00434BEB" w:rsidP="00D047A8">
            <w:pPr>
              <w:spacing w:line="360" w:lineRule="auto"/>
            </w:pPr>
            <w:r w:rsidRPr="00434BEB">
              <w:t>INST 3888 Indigenous Women Writers (3 cr</w:t>
            </w:r>
            <w:r>
              <w:t>.</w:t>
            </w:r>
            <w:r w:rsidRPr="00434BEB">
              <w:t>)</w:t>
            </w:r>
          </w:p>
        </w:tc>
        <w:tc>
          <w:tcPr>
            <w:tcW w:w="1080" w:type="dxa"/>
          </w:tcPr>
          <w:p w14:paraId="4885C287" w14:textId="77777777" w:rsidR="00434BEB" w:rsidRPr="002B3E11" w:rsidRDefault="00434BEB" w:rsidP="007A7871"/>
        </w:tc>
        <w:tc>
          <w:tcPr>
            <w:tcW w:w="810" w:type="dxa"/>
          </w:tcPr>
          <w:p w14:paraId="4E8492A1" w14:textId="77777777" w:rsidR="00434BEB" w:rsidRPr="002B3E11" w:rsidRDefault="00434BEB" w:rsidP="007A7871"/>
        </w:tc>
        <w:tc>
          <w:tcPr>
            <w:tcW w:w="1800" w:type="dxa"/>
          </w:tcPr>
          <w:p w14:paraId="4EF9FF4E" w14:textId="77777777" w:rsidR="00434BEB" w:rsidRPr="002B3E11" w:rsidRDefault="00434BEB" w:rsidP="007A7871"/>
        </w:tc>
        <w:tc>
          <w:tcPr>
            <w:tcW w:w="1736" w:type="dxa"/>
          </w:tcPr>
          <w:p w14:paraId="67C444DA" w14:textId="77777777" w:rsidR="00434BEB" w:rsidRPr="002B3E11" w:rsidRDefault="00434BEB" w:rsidP="007A7871"/>
        </w:tc>
      </w:tr>
    </w:tbl>
    <w:p w14:paraId="4D4FD0A3" w14:textId="77777777" w:rsidR="00662A4F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434BEB" w:rsidRPr="002B3E11" w14:paraId="31FCBBBE" w14:textId="77777777" w:rsidTr="003B0833">
        <w:trPr>
          <w:trHeight w:val="87"/>
        </w:trPr>
        <w:tc>
          <w:tcPr>
            <w:tcW w:w="11088" w:type="dxa"/>
            <w:gridSpan w:val="5"/>
          </w:tcPr>
          <w:p w14:paraId="034CBD09" w14:textId="68FAB654" w:rsidR="00434BEB" w:rsidRPr="002B3E11" w:rsidRDefault="00434BEB" w:rsidP="003B0833">
            <w:pPr>
              <w:spacing w:line="360" w:lineRule="auto"/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133D0C">
              <w:rPr>
                <w:b/>
                <w:i/>
                <w:u w:val="single"/>
              </w:rPr>
              <w:t>ONE</w:t>
            </w:r>
            <w:r w:rsidRPr="00821776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of the following </w:t>
            </w:r>
            <w:r w:rsidR="00133D0C">
              <w:rPr>
                <w:b/>
                <w:i/>
              </w:rPr>
              <w:t>A</w:t>
            </w:r>
            <w:r>
              <w:rPr>
                <w:b/>
                <w:i/>
              </w:rPr>
              <w:t xml:space="preserve">rts </w:t>
            </w:r>
            <w:r w:rsidR="00133D0C">
              <w:rPr>
                <w:b/>
                <w:i/>
              </w:rPr>
              <w:t>E</w:t>
            </w:r>
            <w:r>
              <w:rPr>
                <w:b/>
                <w:i/>
              </w:rPr>
              <w:t>mphasis courses</w:t>
            </w:r>
          </w:p>
        </w:tc>
      </w:tr>
      <w:tr w:rsidR="00434BEB" w:rsidRPr="002B3E11" w14:paraId="6CD8D2A8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47BB27B7" w14:textId="77777777" w:rsidR="00434BEB" w:rsidRPr="002B3E11" w:rsidRDefault="00434BEB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71EF7118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09D288DA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34BEB" w:rsidRPr="002B3E11" w14:paraId="22BE47C2" w14:textId="77777777" w:rsidTr="003B0833">
        <w:trPr>
          <w:trHeight w:val="87"/>
        </w:trPr>
        <w:tc>
          <w:tcPr>
            <w:tcW w:w="5662" w:type="dxa"/>
            <w:vMerge/>
          </w:tcPr>
          <w:p w14:paraId="55167177" w14:textId="77777777" w:rsidR="00434BEB" w:rsidRPr="002B3E11" w:rsidRDefault="00434BEB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90BB46D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1159D67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5445029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48C40345" w14:textId="77777777" w:rsidR="00434BEB" w:rsidRPr="002B3E11" w:rsidRDefault="00434BEB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34BEB" w:rsidRPr="002B3E11" w14:paraId="69DC763F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8D3A135" w14:textId="77777777" w:rsidR="00434BEB" w:rsidRPr="002B3E11" w:rsidRDefault="00434BEB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434BEB" w:rsidRPr="002B3E11" w14:paraId="03B634B8" w14:textId="77777777" w:rsidTr="003B0833">
        <w:trPr>
          <w:trHeight w:val="409"/>
        </w:trPr>
        <w:tc>
          <w:tcPr>
            <w:tcW w:w="5662" w:type="dxa"/>
          </w:tcPr>
          <w:p w14:paraId="49B142CD" w14:textId="022FD998" w:rsidR="00434BEB" w:rsidRPr="002B3E11" w:rsidRDefault="0014291F" w:rsidP="003B0833">
            <w:pPr>
              <w:spacing w:line="360" w:lineRule="auto"/>
              <w:rPr>
                <w:iCs/>
              </w:rPr>
            </w:pPr>
            <w:r w:rsidRPr="0014291F">
              <w:t>ENGL 2190 Introduction to Creative Writing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305C8C3D" w14:textId="77777777" w:rsidR="00434BEB" w:rsidRPr="002B3E11" w:rsidRDefault="00434BEB" w:rsidP="003B0833"/>
        </w:tc>
        <w:tc>
          <w:tcPr>
            <w:tcW w:w="810" w:type="dxa"/>
          </w:tcPr>
          <w:p w14:paraId="697CCADD" w14:textId="77777777" w:rsidR="00434BEB" w:rsidRPr="002B3E11" w:rsidRDefault="00434BEB" w:rsidP="003B0833"/>
        </w:tc>
        <w:tc>
          <w:tcPr>
            <w:tcW w:w="1800" w:type="dxa"/>
          </w:tcPr>
          <w:p w14:paraId="737F5DCB" w14:textId="77777777" w:rsidR="00434BEB" w:rsidRPr="002B3E11" w:rsidRDefault="00434BEB" w:rsidP="003B0833"/>
        </w:tc>
        <w:tc>
          <w:tcPr>
            <w:tcW w:w="1736" w:type="dxa"/>
          </w:tcPr>
          <w:p w14:paraId="783E28F5" w14:textId="77777777" w:rsidR="00434BEB" w:rsidRPr="002B3E11" w:rsidRDefault="00434BEB" w:rsidP="003B0833"/>
        </w:tc>
      </w:tr>
      <w:tr w:rsidR="00434BEB" w:rsidRPr="002B3E11" w14:paraId="0D9FB9CF" w14:textId="77777777" w:rsidTr="003B0833">
        <w:trPr>
          <w:trHeight w:val="409"/>
        </w:trPr>
        <w:tc>
          <w:tcPr>
            <w:tcW w:w="5662" w:type="dxa"/>
          </w:tcPr>
          <w:p w14:paraId="0011381C" w14:textId="561C0E63" w:rsidR="00434BEB" w:rsidRPr="002B3E11" w:rsidRDefault="0014291F" w:rsidP="003B0833">
            <w:pPr>
              <w:spacing w:line="360" w:lineRule="auto"/>
            </w:pPr>
            <w:r w:rsidRPr="0014291F">
              <w:t>ENGL 2340 The American Film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2FA245AB" w14:textId="77777777" w:rsidR="00434BEB" w:rsidRPr="002B3E11" w:rsidRDefault="00434BEB" w:rsidP="003B0833"/>
        </w:tc>
        <w:tc>
          <w:tcPr>
            <w:tcW w:w="810" w:type="dxa"/>
          </w:tcPr>
          <w:p w14:paraId="7F576D23" w14:textId="77777777" w:rsidR="00434BEB" w:rsidRPr="002B3E11" w:rsidRDefault="00434BEB" w:rsidP="003B0833"/>
        </w:tc>
        <w:tc>
          <w:tcPr>
            <w:tcW w:w="1800" w:type="dxa"/>
          </w:tcPr>
          <w:p w14:paraId="5802D226" w14:textId="77777777" w:rsidR="00434BEB" w:rsidRPr="002B3E11" w:rsidRDefault="00434BEB" w:rsidP="003B0833"/>
        </w:tc>
        <w:tc>
          <w:tcPr>
            <w:tcW w:w="1736" w:type="dxa"/>
          </w:tcPr>
          <w:p w14:paraId="7F44CDFF" w14:textId="77777777" w:rsidR="00434BEB" w:rsidRPr="002B3E11" w:rsidRDefault="00434BEB" w:rsidP="003B0833"/>
        </w:tc>
      </w:tr>
      <w:tr w:rsidR="00434BEB" w:rsidRPr="002B3E11" w14:paraId="5FC4B8DC" w14:textId="77777777" w:rsidTr="003B0833">
        <w:trPr>
          <w:trHeight w:val="409"/>
        </w:trPr>
        <w:tc>
          <w:tcPr>
            <w:tcW w:w="5662" w:type="dxa"/>
          </w:tcPr>
          <w:p w14:paraId="43A7EB94" w14:textId="48434298" w:rsidR="00434BEB" w:rsidRPr="002B3E11" w:rsidRDefault="0014291F" w:rsidP="003B0833">
            <w:pPr>
              <w:spacing w:line="360" w:lineRule="auto"/>
            </w:pPr>
            <w:r w:rsidRPr="0014291F">
              <w:t>ENGL 3115</w:t>
            </w:r>
            <w:r>
              <w:t xml:space="preserve"> </w:t>
            </w:r>
            <w:r w:rsidRPr="0014291F">
              <w:t>Writing Fiction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1C055B25" w14:textId="77777777" w:rsidR="00434BEB" w:rsidRPr="002B3E11" w:rsidRDefault="00434BEB" w:rsidP="003B0833"/>
        </w:tc>
        <w:tc>
          <w:tcPr>
            <w:tcW w:w="810" w:type="dxa"/>
          </w:tcPr>
          <w:p w14:paraId="14864DC5" w14:textId="77777777" w:rsidR="00434BEB" w:rsidRPr="002B3E11" w:rsidRDefault="00434BEB" w:rsidP="003B0833"/>
        </w:tc>
        <w:tc>
          <w:tcPr>
            <w:tcW w:w="1800" w:type="dxa"/>
          </w:tcPr>
          <w:p w14:paraId="7F62424C" w14:textId="77777777" w:rsidR="00434BEB" w:rsidRPr="002B3E11" w:rsidRDefault="00434BEB" w:rsidP="003B0833"/>
        </w:tc>
        <w:tc>
          <w:tcPr>
            <w:tcW w:w="1736" w:type="dxa"/>
          </w:tcPr>
          <w:p w14:paraId="7796659A" w14:textId="77777777" w:rsidR="00434BEB" w:rsidRPr="002B3E11" w:rsidRDefault="00434BEB" w:rsidP="003B0833"/>
        </w:tc>
      </w:tr>
      <w:tr w:rsidR="00434BEB" w:rsidRPr="002B3E11" w14:paraId="7858BC6B" w14:textId="77777777" w:rsidTr="003B0833">
        <w:trPr>
          <w:trHeight w:val="409"/>
        </w:trPr>
        <w:tc>
          <w:tcPr>
            <w:tcW w:w="5662" w:type="dxa"/>
          </w:tcPr>
          <w:p w14:paraId="18F4A9C3" w14:textId="10C74C98" w:rsidR="00434BEB" w:rsidRPr="002B3E11" w:rsidRDefault="0014291F" w:rsidP="003B0833">
            <w:pPr>
              <w:spacing w:line="360" w:lineRule="auto"/>
            </w:pPr>
            <w:r w:rsidRPr="0014291F">
              <w:t>ENGL 3125</w:t>
            </w:r>
            <w:r>
              <w:t xml:space="preserve"> </w:t>
            </w:r>
            <w:r w:rsidRPr="0014291F">
              <w:t>Writing Poetry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7D216F82" w14:textId="77777777" w:rsidR="00434BEB" w:rsidRPr="002B3E11" w:rsidRDefault="00434BEB" w:rsidP="003B0833"/>
        </w:tc>
        <w:tc>
          <w:tcPr>
            <w:tcW w:w="810" w:type="dxa"/>
          </w:tcPr>
          <w:p w14:paraId="06BFCDFC" w14:textId="77777777" w:rsidR="00434BEB" w:rsidRPr="002B3E11" w:rsidRDefault="00434BEB" w:rsidP="003B0833"/>
        </w:tc>
        <w:tc>
          <w:tcPr>
            <w:tcW w:w="1800" w:type="dxa"/>
          </w:tcPr>
          <w:p w14:paraId="074DE47D" w14:textId="77777777" w:rsidR="00434BEB" w:rsidRPr="002B3E11" w:rsidRDefault="00434BEB" w:rsidP="003B0833"/>
        </w:tc>
        <w:tc>
          <w:tcPr>
            <w:tcW w:w="1736" w:type="dxa"/>
          </w:tcPr>
          <w:p w14:paraId="52433BC4" w14:textId="77777777" w:rsidR="00434BEB" w:rsidRPr="002B3E11" w:rsidRDefault="00434BEB" w:rsidP="003B0833"/>
        </w:tc>
      </w:tr>
      <w:tr w:rsidR="00434BEB" w:rsidRPr="002B3E11" w14:paraId="5013DB89" w14:textId="77777777" w:rsidTr="003B0833">
        <w:trPr>
          <w:trHeight w:val="424"/>
        </w:trPr>
        <w:tc>
          <w:tcPr>
            <w:tcW w:w="5662" w:type="dxa"/>
          </w:tcPr>
          <w:p w14:paraId="7F415C7D" w14:textId="489CE985" w:rsidR="00434BEB" w:rsidRPr="002B3E11" w:rsidRDefault="0014291F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14291F">
              <w:t>ENGL 3145</w:t>
            </w:r>
            <w:r>
              <w:t xml:space="preserve"> </w:t>
            </w:r>
            <w:r w:rsidRPr="0014291F">
              <w:t>Writing Creative Nonfiction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09861EC6" w14:textId="77777777" w:rsidR="00434BEB" w:rsidRPr="002B3E11" w:rsidRDefault="00434BEB" w:rsidP="003B0833"/>
        </w:tc>
        <w:tc>
          <w:tcPr>
            <w:tcW w:w="810" w:type="dxa"/>
          </w:tcPr>
          <w:p w14:paraId="7957530A" w14:textId="77777777" w:rsidR="00434BEB" w:rsidRPr="002B3E11" w:rsidRDefault="00434BEB" w:rsidP="003B0833"/>
        </w:tc>
        <w:tc>
          <w:tcPr>
            <w:tcW w:w="1800" w:type="dxa"/>
          </w:tcPr>
          <w:p w14:paraId="2619A0EB" w14:textId="77777777" w:rsidR="00434BEB" w:rsidRPr="002B3E11" w:rsidRDefault="00434BEB" w:rsidP="003B0833"/>
        </w:tc>
        <w:tc>
          <w:tcPr>
            <w:tcW w:w="1736" w:type="dxa"/>
          </w:tcPr>
          <w:p w14:paraId="403F1BA2" w14:textId="77777777" w:rsidR="00434BEB" w:rsidRPr="002B3E11" w:rsidRDefault="00434BEB" w:rsidP="003B0833"/>
        </w:tc>
      </w:tr>
      <w:tr w:rsidR="00434BEB" w:rsidRPr="002B3E11" w14:paraId="6EAC570E" w14:textId="77777777" w:rsidTr="003B0833">
        <w:trPr>
          <w:trHeight w:val="424"/>
        </w:trPr>
        <w:tc>
          <w:tcPr>
            <w:tcW w:w="5662" w:type="dxa"/>
          </w:tcPr>
          <w:p w14:paraId="24D9EDC3" w14:textId="28E72642" w:rsidR="00434BEB" w:rsidRPr="002B3E11" w:rsidRDefault="0014291F" w:rsidP="003B0833">
            <w:pPr>
              <w:spacing w:line="360" w:lineRule="auto"/>
            </w:pPr>
            <w:r w:rsidRPr="0014291F">
              <w:t>ENGL 3607 Film Topics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57832742" w14:textId="77777777" w:rsidR="00434BEB" w:rsidRPr="002B3E11" w:rsidRDefault="00434BEB" w:rsidP="003B0833"/>
        </w:tc>
        <w:tc>
          <w:tcPr>
            <w:tcW w:w="810" w:type="dxa"/>
          </w:tcPr>
          <w:p w14:paraId="5D85EB83" w14:textId="77777777" w:rsidR="00434BEB" w:rsidRPr="002B3E11" w:rsidRDefault="00434BEB" w:rsidP="003B0833"/>
        </w:tc>
        <w:tc>
          <w:tcPr>
            <w:tcW w:w="1800" w:type="dxa"/>
          </w:tcPr>
          <w:p w14:paraId="75A8E6F0" w14:textId="77777777" w:rsidR="00434BEB" w:rsidRPr="002B3E11" w:rsidRDefault="00434BEB" w:rsidP="003B0833"/>
        </w:tc>
        <w:tc>
          <w:tcPr>
            <w:tcW w:w="1736" w:type="dxa"/>
          </w:tcPr>
          <w:p w14:paraId="6BB08A08" w14:textId="77777777" w:rsidR="00434BEB" w:rsidRPr="002B3E11" w:rsidRDefault="00434BEB" w:rsidP="003B0833"/>
        </w:tc>
      </w:tr>
      <w:tr w:rsidR="00434BEB" w:rsidRPr="002B3E11" w14:paraId="567CB645" w14:textId="77777777" w:rsidTr="003B0833">
        <w:trPr>
          <w:trHeight w:val="424"/>
        </w:trPr>
        <w:tc>
          <w:tcPr>
            <w:tcW w:w="5662" w:type="dxa"/>
          </w:tcPr>
          <w:p w14:paraId="6494A18E" w14:textId="0967D457" w:rsidR="00434BEB" w:rsidRPr="002B3E11" w:rsidRDefault="0014291F" w:rsidP="003B0833">
            <w:pPr>
              <w:spacing w:line="360" w:lineRule="auto"/>
            </w:pPr>
            <w:r w:rsidRPr="0014291F">
              <w:t>ENGL 4707 Advanced Film Topics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3506ACF6" w14:textId="77777777" w:rsidR="00434BEB" w:rsidRPr="002B3E11" w:rsidRDefault="00434BEB" w:rsidP="003B0833"/>
        </w:tc>
        <w:tc>
          <w:tcPr>
            <w:tcW w:w="810" w:type="dxa"/>
          </w:tcPr>
          <w:p w14:paraId="5C26342E" w14:textId="77777777" w:rsidR="00434BEB" w:rsidRPr="002B3E11" w:rsidRDefault="00434BEB" w:rsidP="003B0833"/>
        </w:tc>
        <w:tc>
          <w:tcPr>
            <w:tcW w:w="1800" w:type="dxa"/>
          </w:tcPr>
          <w:p w14:paraId="40ACA83F" w14:textId="77777777" w:rsidR="00434BEB" w:rsidRPr="002B3E11" w:rsidRDefault="00434BEB" w:rsidP="003B0833"/>
        </w:tc>
        <w:tc>
          <w:tcPr>
            <w:tcW w:w="1736" w:type="dxa"/>
          </w:tcPr>
          <w:p w14:paraId="3ABF4311" w14:textId="77777777" w:rsidR="00434BEB" w:rsidRPr="002B3E11" w:rsidRDefault="00434BEB" w:rsidP="003B0833"/>
        </w:tc>
      </w:tr>
      <w:tr w:rsidR="0014291F" w:rsidRPr="002B3E11" w14:paraId="420F8821" w14:textId="77777777" w:rsidTr="003B0833">
        <w:trPr>
          <w:trHeight w:val="424"/>
        </w:trPr>
        <w:tc>
          <w:tcPr>
            <w:tcW w:w="5662" w:type="dxa"/>
          </w:tcPr>
          <w:p w14:paraId="703A4A93" w14:textId="07C51EDA" w:rsidR="0014291F" w:rsidRPr="0014291F" w:rsidRDefault="0014291F" w:rsidP="003B0833">
            <w:pPr>
              <w:spacing w:line="360" w:lineRule="auto"/>
            </w:pPr>
            <w:r w:rsidRPr="0014291F">
              <w:t>MASC 2850</w:t>
            </w:r>
            <w:r w:rsidR="00E359AD">
              <w:t xml:space="preserve"> </w:t>
            </w:r>
            <w:r w:rsidRPr="0014291F">
              <w:t>Media Writing I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074BEFAD" w14:textId="77777777" w:rsidR="0014291F" w:rsidRPr="002B3E11" w:rsidRDefault="0014291F" w:rsidP="003B0833"/>
        </w:tc>
        <w:tc>
          <w:tcPr>
            <w:tcW w:w="810" w:type="dxa"/>
          </w:tcPr>
          <w:p w14:paraId="07368682" w14:textId="77777777" w:rsidR="0014291F" w:rsidRPr="002B3E11" w:rsidRDefault="0014291F" w:rsidP="003B0833"/>
        </w:tc>
        <w:tc>
          <w:tcPr>
            <w:tcW w:w="1800" w:type="dxa"/>
          </w:tcPr>
          <w:p w14:paraId="51D2E7B7" w14:textId="77777777" w:rsidR="0014291F" w:rsidRPr="002B3E11" w:rsidRDefault="0014291F" w:rsidP="003B0833"/>
        </w:tc>
        <w:tc>
          <w:tcPr>
            <w:tcW w:w="1736" w:type="dxa"/>
          </w:tcPr>
          <w:p w14:paraId="2310440E" w14:textId="77777777" w:rsidR="0014291F" w:rsidRPr="002B3E11" w:rsidRDefault="0014291F" w:rsidP="003B0833"/>
        </w:tc>
      </w:tr>
    </w:tbl>
    <w:p w14:paraId="3A00CDB4" w14:textId="77777777" w:rsidR="00434BEB" w:rsidRDefault="00434BEB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4291F" w:rsidRPr="002B3E11" w14:paraId="60B45284" w14:textId="77777777" w:rsidTr="003B0833">
        <w:trPr>
          <w:trHeight w:val="87"/>
        </w:trPr>
        <w:tc>
          <w:tcPr>
            <w:tcW w:w="11088" w:type="dxa"/>
            <w:gridSpan w:val="5"/>
          </w:tcPr>
          <w:p w14:paraId="76D83D4B" w14:textId="51709EE6" w:rsidR="0014291F" w:rsidRPr="0014291F" w:rsidRDefault="0014291F" w:rsidP="0014291F">
            <w:pPr>
              <w:autoSpaceDE w:val="0"/>
              <w:autoSpaceDN w:val="0"/>
              <w:adjustRightInd w:val="0"/>
              <w:rPr>
                <w:b/>
                <w:i/>
              </w:rPr>
            </w:pPr>
            <w:r w:rsidRPr="002B3E11">
              <w:rPr>
                <w:b/>
                <w:i/>
              </w:rPr>
              <w:t xml:space="preserve">IV. </w:t>
            </w:r>
            <w:r>
              <w:rPr>
                <w:b/>
                <w:i/>
              </w:rPr>
              <w:t xml:space="preserve">Complete </w:t>
            </w:r>
            <w:r w:rsidR="000574B2" w:rsidRPr="000574B2">
              <w:rPr>
                <w:b/>
                <w:i/>
                <w:u w:val="single"/>
              </w:rPr>
              <w:t>ONE</w:t>
            </w:r>
            <w:r w:rsidRPr="00821776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Expanding </w:t>
            </w:r>
            <w:r w:rsidRPr="0014291F">
              <w:rPr>
                <w:b/>
                <w:i/>
              </w:rPr>
              <w:t>Knowledge in Teaching Communication,</w:t>
            </w:r>
            <w:r>
              <w:rPr>
                <w:b/>
                <w:i/>
              </w:rPr>
              <w:t xml:space="preserve"> </w:t>
            </w:r>
            <w:r w:rsidRPr="0014291F">
              <w:rPr>
                <w:b/>
                <w:i/>
              </w:rPr>
              <w:t>Arts, and Literature course:</w:t>
            </w:r>
          </w:p>
        </w:tc>
      </w:tr>
      <w:tr w:rsidR="0014291F" w:rsidRPr="002B3E11" w14:paraId="18E0CB23" w14:textId="77777777" w:rsidTr="003B0833">
        <w:trPr>
          <w:trHeight w:val="87"/>
        </w:trPr>
        <w:tc>
          <w:tcPr>
            <w:tcW w:w="5662" w:type="dxa"/>
            <w:vMerge w:val="restart"/>
            <w:vAlign w:val="bottom"/>
          </w:tcPr>
          <w:p w14:paraId="00CE7DEE" w14:textId="77777777" w:rsidR="0014291F" w:rsidRPr="002B3E11" w:rsidRDefault="0014291F" w:rsidP="003B0833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C1BD20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F8127CC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4291F" w:rsidRPr="002B3E11" w14:paraId="653F1F71" w14:textId="77777777" w:rsidTr="003B0833">
        <w:trPr>
          <w:trHeight w:val="87"/>
        </w:trPr>
        <w:tc>
          <w:tcPr>
            <w:tcW w:w="5662" w:type="dxa"/>
            <w:vMerge/>
          </w:tcPr>
          <w:p w14:paraId="02DDCFEA" w14:textId="77777777" w:rsidR="0014291F" w:rsidRPr="002B3E11" w:rsidRDefault="0014291F" w:rsidP="003B0833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27E0174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70A7086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68B83B2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2148144A" w14:textId="77777777" w:rsidR="0014291F" w:rsidRPr="002B3E11" w:rsidRDefault="0014291F" w:rsidP="003B0833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4291F" w:rsidRPr="002B3E11" w14:paraId="1B4B0E2F" w14:textId="77777777" w:rsidTr="003B0833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1A6139C" w14:textId="77777777" w:rsidR="0014291F" w:rsidRPr="002B3E11" w:rsidRDefault="0014291F" w:rsidP="003B0833">
            <w:pPr>
              <w:rPr>
                <w:b/>
                <w:i/>
                <w:sz w:val="16"/>
                <w:szCs w:val="16"/>
              </w:rPr>
            </w:pPr>
          </w:p>
        </w:tc>
      </w:tr>
      <w:tr w:rsidR="0014291F" w:rsidRPr="002B3E11" w14:paraId="238921B1" w14:textId="77777777" w:rsidTr="003B0833">
        <w:trPr>
          <w:trHeight w:val="409"/>
        </w:trPr>
        <w:tc>
          <w:tcPr>
            <w:tcW w:w="5662" w:type="dxa"/>
          </w:tcPr>
          <w:p w14:paraId="296BD1A1" w14:textId="012F12DA" w:rsidR="0014291F" w:rsidRPr="002B3E11" w:rsidRDefault="0014291F" w:rsidP="003B0833">
            <w:pPr>
              <w:spacing w:line="360" w:lineRule="auto"/>
              <w:rPr>
                <w:iCs/>
              </w:rPr>
            </w:pPr>
            <w:r w:rsidRPr="0014291F">
              <w:t>COMM 3120 Comm</w:t>
            </w:r>
            <w:r>
              <w:t>.</w:t>
            </w:r>
            <w:r w:rsidRPr="0014291F">
              <w:t xml:space="preserve"> in a Diverse Society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2855DBF1" w14:textId="77777777" w:rsidR="0014291F" w:rsidRPr="002B3E11" w:rsidRDefault="0014291F" w:rsidP="003B0833"/>
        </w:tc>
        <w:tc>
          <w:tcPr>
            <w:tcW w:w="810" w:type="dxa"/>
          </w:tcPr>
          <w:p w14:paraId="00E366D9" w14:textId="77777777" w:rsidR="0014291F" w:rsidRPr="002B3E11" w:rsidRDefault="0014291F" w:rsidP="003B0833"/>
        </w:tc>
        <w:tc>
          <w:tcPr>
            <w:tcW w:w="1800" w:type="dxa"/>
          </w:tcPr>
          <w:p w14:paraId="2EED5273" w14:textId="77777777" w:rsidR="0014291F" w:rsidRPr="002B3E11" w:rsidRDefault="0014291F" w:rsidP="003B0833"/>
        </w:tc>
        <w:tc>
          <w:tcPr>
            <w:tcW w:w="1736" w:type="dxa"/>
          </w:tcPr>
          <w:p w14:paraId="6180C16B" w14:textId="77777777" w:rsidR="0014291F" w:rsidRPr="002B3E11" w:rsidRDefault="0014291F" w:rsidP="003B0833"/>
        </w:tc>
      </w:tr>
      <w:tr w:rsidR="0014291F" w:rsidRPr="002B3E11" w14:paraId="02FB6886" w14:textId="77777777" w:rsidTr="003B0833">
        <w:trPr>
          <w:trHeight w:val="409"/>
        </w:trPr>
        <w:tc>
          <w:tcPr>
            <w:tcW w:w="5662" w:type="dxa"/>
          </w:tcPr>
          <w:p w14:paraId="5EDE502D" w14:textId="10CDB926" w:rsidR="0014291F" w:rsidRPr="002B3E11" w:rsidRDefault="0014291F" w:rsidP="003B0833">
            <w:pPr>
              <w:spacing w:line="360" w:lineRule="auto"/>
            </w:pPr>
            <w:r w:rsidRPr="0014291F">
              <w:t>COMM 3130 Family Communication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11B6B620" w14:textId="77777777" w:rsidR="0014291F" w:rsidRPr="002B3E11" w:rsidRDefault="0014291F" w:rsidP="003B0833"/>
        </w:tc>
        <w:tc>
          <w:tcPr>
            <w:tcW w:w="810" w:type="dxa"/>
          </w:tcPr>
          <w:p w14:paraId="2975B30E" w14:textId="77777777" w:rsidR="0014291F" w:rsidRPr="002B3E11" w:rsidRDefault="0014291F" w:rsidP="003B0833"/>
        </w:tc>
        <w:tc>
          <w:tcPr>
            <w:tcW w:w="1800" w:type="dxa"/>
          </w:tcPr>
          <w:p w14:paraId="2362FA3A" w14:textId="77777777" w:rsidR="0014291F" w:rsidRPr="002B3E11" w:rsidRDefault="0014291F" w:rsidP="003B0833"/>
        </w:tc>
        <w:tc>
          <w:tcPr>
            <w:tcW w:w="1736" w:type="dxa"/>
          </w:tcPr>
          <w:p w14:paraId="27264A41" w14:textId="77777777" w:rsidR="0014291F" w:rsidRPr="002B3E11" w:rsidRDefault="0014291F" w:rsidP="003B0833"/>
        </w:tc>
      </w:tr>
      <w:tr w:rsidR="0014291F" w:rsidRPr="002B3E11" w14:paraId="21A4B70D" w14:textId="77777777" w:rsidTr="003B0833">
        <w:trPr>
          <w:trHeight w:val="409"/>
        </w:trPr>
        <w:tc>
          <w:tcPr>
            <w:tcW w:w="5662" w:type="dxa"/>
          </w:tcPr>
          <w:p w14:paraId="01E5860B" w14:textId="10C9062A" w:rsidR="0014291F" w:rsidRPr="002B3E11" w:rsidRDefault="0014291F" w:rsidP="003B0833">
            <w:pPr>
              <w:spacing w:line="360" w:lineRule="auto"/>
            </w:pPr>
            <w:r w:rsidRPr="0014291F">
              <w:t>COMM 3500 Communication and Conflict (3 cr</w:t>
            </w:r>
            <w:r>
              <w:t>.</w:t>
            </w:r>
            <w:r w:rsidRPr="0014291F">
              <w:t>)</w:t>
            </w:r>
          </w:p>
        </w:tc>
        <w:tc>
          <w:tcPr>
            <w:tcW w:w="1080" w:type="dxa"/>
          </w:tcPr>
          <w:p w14:paraId="5D5411AA" w14:textId="77777777" w:rsidR="0014291F" w:rsidRPr="002B3E11" w:rsidRDefault="0014291F" w:rsidP="003B0833"/>
        </w:tc>
        <w:tc>
          <w:tcPr>
            <w:tcW w:w="810" w:type="dxa"/>
          </w:tcPr>
          <w:p w14:paraId="7D368409" w14:textId="77777777" w:rsidR="0014291F" w:rsidRPr="002B3E11" w:rsidRDefault="0014291F" w:rsidP="003B0833"/>
        </w:tc>
        <w:tc>
          <w:tcPr>
            <w:tcW w:w="1800" w:type="dxa"/>
          </w:tcPr>
          <w:p w14:paraId="2F744B4D" w14:textId="77777777" w:rsidR="0014291F" w:rsidRPr="002B3E11" w:rsidRDefault="0014291F" w:rsidP="003B0833"/>
        </w:tc>
        <w:tc>
          <w:tcPr>
            <w:tcW w:w="1736" w:type="dxa"/>
          </w:tcPr>
          <w:p w14:paraId="1B799062" w14:textId="77777777" w:rsidR="0014291F" w:rsidRPr="002B3E11" w:rsidRDefault="0014291F" w:rsidP="003B0833"/>
        </w:tc>
      </w:tr>
      <w:tr w:rsidR="0014291F" w:rsidRPr="002B3E11" w14:paraId="3B188D63" w14:textId="77777777" w:rsidTr="003B0833">
        <w:trPr>
          <w:trHeight w:val="409"/>
        </w:trPr>
        <w:tc>
          <w:tcPr>
            <w:tcW w:w="5662" w:type="dxa"/>
          </w:tcPr>
          <w:p w14:paraId="470F3115" w14:textId="0E389E2F" w:rsidR="0014291F" w:rsidRPr="002B3E11" w:rsidRDefault="0006058C" w:rsidP="003B0833">
            <w:pPr>
              <w:spacing w:line="360" w:lineRule="auto"/>
            </w:pPr>
            <w:r w:rsidRPr="0006058C">
              <w:lastRenderedPageBreak/>
              <w:t>COMM 3600 Small Group Communic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2CDAD7C9" w14:textId="77777777" w:rsidR="0014291F" w:rsidRPr="002B3E11" w:rsidRDefault="0014291F" w:rsidP="003B0833"/>
        </w:tc>
        <w:tc>
          <w:tcPr>
            <w:tcW w:w="810" w:type="dxa"/>
          </w:tcPr>
          <w:p w14:paraId="6294F5BC" w14:textId="77777777" w:rsidR="0014291F" w:rsidRPr="002B3E11" w:rsidRDefault="0014291F" w:rsidP="003B0833"/>
        </w:tc>
        <w:tc>
          <w:tcPr>
            <w:tcW w:w="1800" w:type="dxa"/>
          </w:tcPr>
          <w:p w14:paraId="07A42496" w14:textId="77777777" w:rsidR="0014291F" w:rsidRPr="002B3E11" w:rsidRDefault="0014291F" w:rsidP="003B0833"/>
        </w:tc>
        <w:tc>
          <w:tcPr>
            <w:tcW w:w="1736" w:type="dxa"/>
          </w:tcPr>
          <w:p w14:paraId="3F1C4890" w14:textId="77777777" w:rsidR="0014291F" w:rsidRPr="002B3E11" w:rsidRDefault="0014291F" w:rsidP="003B0833"/>
        </w:tc>
      </w:tr>
      <w:tr w:rsidR="0014291F" w:rsidRPr="002B3E11" w14:paraId="41008FFC" w14:textId="77777777" w:rsidTr="003B0833">
        <w:trPr>
          <w:trHeight w:val="424"/>
        </w:trPr>
        <w:tc>
          <w:tcPr>
            <w:tcW w:w="5662" w:type="dxa"/>
          </w:tcPr>
          <w:p w14:paraId="37F4D6F9" w14:textId="39602BE8" w:rsidR="0014291F" w:rsidRPr="002B3E11" w:rsidRDefault="0006058C" w:rsidP="003B0833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06058C">
              <w:t>COMM 3700 Persuasion and Communic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46E7D74A" w14:textId="77777777" w:rsidR="0014291F" w:rsidRPr="002B3E11" w:rsidRDefault="0014291F" w:rsidP="003B0833"/>
        </w:tc>
        <w:tc>
          <w:tcPr>
            <w:tcW w:w="810" w:type="dxa"/>
          </w:tcPr>
          <w:p w14:paraId="473AFAA3" w14:textId="77777777" w:rsidR="0014291F" w:rsidRPr="002B3E11" w:rsidRDefault="0014291F" w:rsidP="003B0833"/>
        </w:tc>
        <w:tc>
          <w:tcPr>
            <w:tcW w:w="1800" w:type="dxa"/>
          </w:tcPr>
          <w:p w14:paraId="3CAE275E" w14:textId="77777777" w:rsidR="0014291F" w:rsidRPr="002B3E11" w:rsidRDefault="0014291F" w:rsidP="003B0833"/>
        </w:tc>
        <w:tc>
          <w:tcPr>
            <w:tcW w:w="1736" w:type="dxa"/>
          </w:tcPr>
          <w:p w14:paraId="00290710" w14:textId="77777777" w:rsidR="0014291F" w:rsidRPr="002B3E11" w:rsidRDefault="0014291F" w:rsidP="003B0833"/>
        </w:tc>
      </w:tr>
      <w:tr w:rsidR="0014291F" w:rsidRPr="002B3E11" w14:paraId="0A7B5BEE" w14:textId="77777777" w:rsidTr="003B0833">
        <w:trPr>
          <w:trHeight w:val="424"/>
        </w:trPr>
        <w:tc>
          <w:tcPr>
            <w:tcW w:w="5662" w:type="dxa"/>
          </w:tcPr>
          <w:p w14:paraId="4DA07F9A" w14:textId="199FCA91" w:rsidR="0014291F" w:rsidRPr="002B3E11" w:rsidRDefault="0006058C" w:rsidP="003B0833">
            <w:pPr>
              <w:spacing w:line="360" w:lineRule="auto"/>
            </w:pPr>
            <w:r w:rsidRPr="0006058C">
              <w:t>COMM 4100 Advanced Public Presentation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214C22FE" w14:textId="77777777" w:rsidR="0014291F" w:rsidRPr="002B3E11" w:rsidRDefault="0014291F" w:rsidP="003B0833"/>
        </w:tc>
        <w:tc>
          <w:tcPr>
            <w:tcW w:w="810" w:type="dxa"/>
          </w:tcPr>
          <w:p w14:paraId="00E74145" w14:textId="77777777" w:rsidR="0014291F" w:rsidRPr="002B3E11" w:rsidRDefault="0014291F" w:rsidP="003B0833"/>
        </w:tc>
        <w:tc>
          <w:tcPr>
            <w:tcW w:w="1800" w:type="dxa"/>
          </w:tcPr>
          <w:p w14:paraId="42BFA31F" w14:textId="77777777" w:rsidR="0014291F" w:rsidRPr="002B3E11" w:rsidRDefault="0014291F" w:rsidP="003B0833"/>
        </w:tc>
        <w:tc>
          <w:tcPr>
            <w:tcW w:w="1736" w:type="dxa"/>
          </w:tcPr>
          <w:p w14:paraId="4CE1B8CD" w14:textId="77777777" w:rsidR="0014291F" w:rsidRPr="002B3E11" w:rsidRDefault="0014291F" w:rsidP="003B0833"/>
        </w:tc>
      </w:tr>
      <w:tr w:rsidR="0014291F" w:rsidRPr="002B3E11" w14:paraId="24414C68" w14:textId="77777777" w:rsidTr="003B0833">
        <w:trPr>
          <w:trHeight w:val="424"/>
        </w:trPr>
        <w:tc>
          <w:tcPr>
            <w:tcW w:w="5662" w:type="dxa"/>
          </w:tcPr>
          <w:p w14:paraId="39826991" w14:textId="60808508" w:rsidR="0014291F" w:rsidRPr="002B3E11" w:rsidRDefault="0006058C" w:rsidP="003B0833">
            <w:pPr>
              <w:spacing w:line="360" w:lineRule="auto"/>
            </w:pPr>
            <w:r w:rsidRPr="0006058C">
              <w:t>ENGL 3510 Writing Center Practicum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5B18AAAD" w14:textId="77777777" w:rsidR="0014291F" w:rsidRPr="002B3E11" w:rsidRDefault="0014291F" w:rsidP="003B0833"/>
        </w:tc>
        <w:tc>
          <w:tcPr>
            <w:tcW w:w="810" w:type="dxa"/>
          </w:tcPr>
          <w:p w14:paraId="5C58A83B" w14:textId="77777777" w:rsidR="0014291F" w:rsidRPr="002B3E11" w:rsidRDefault="0014291F" w:rsidP="003B0833"/>
        </w:tc>
        <w:tc>
          <w:tcPr>
            <w:tcW w:w="1800" w:type="dxa"/>
          </w:tcPr>
          <w:p w14:paraId="503AC32A" w14:textId="77777777" w:rsidR="0014291F" w:rsidRPr="002B3E11" w:rsidRDefault="0014291F" w:rsidP="003B0833"/>
        </w:tc>
        <w:tc>
          <w:tcPr>
            <w:tcW w:w="1736" w:type="dxa"/>
          </w:tcPr>
          <w:p w14:paraId="795DF307" w14:textId="77777777" w:rsidR="0014291F" w:rsidRPr="002B3E11" w:rsidRDefault="0014291F" w:rsidP="003B0833"/>
        </w:tc>
      </w:tr>
      <w:tr w:rsidR="0014291F" w:rsidRPr="002B3E11" w14:paraId="2AEF19AB" w14:textId="77777777" w:rsidTr="003B0833">
        <w:trPr>
          <w:trHeight w:val="424"/>
        </w:trPr>
        <w:tc>
          <w:tcPr>
            <w:tcW w:w="5662" w:type="dxa"/>
          </w:tcPr>
          <w:p w14:paraId="781CE4CE" w14:textId="6C7C5743" w:rsidR="0014291F" w:rsidRPr="0014291F" w:rsidRDefault="0006058C" w:rsidP="003B0833">
            <w:pPr>
              <w:spacing w:line="360" w:lineRule="auto"/>
            </w:pPr>
            <w:r w:rsidRPr="0006058C">
              <w:t>ENGL 4116</w:t>
            </w:r>
            <w:r>
              <w:t xml:space="preserve"> </w:t>
            </w:r>
            <w:r w:rsidRPr="0006058C">
              <w:t>Writing Fiction II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0782A76E" w14:textId="77777777" w:rsidR="0014291F" w:rsidRPr="002B3E11" w:rsidRDefault="0014291F" w:rsidP="003B0833"/>
        </w:tc>
        <w:tc>
          <w:tcPr>
            <w:tcW w:w="810" w:type="dxa"/>
          </w:tcPr>
          <w:p w14:paraId="3A5DCC5A" w14:textId="77777777" w:rsidR="0014291F" w:rsidRPr="002B3E11" w:rsidRDefault="0014291F" w:rsidP="003B0833"/>
        </w:tc>
        <w:tc>
          <w:tcPr>
            <w:tcW w:w="1800" w:type="dxa"/>
          </w:tcPr>
          <w:p w14:paraId="3B7564AC" w14:textId="77777777" w:rsidR="0014291F" w:rsidRPr="002B3E11" w:rsidRDefault="0014291F" w:rsidP="003B0833"/>
        </w:tc>
        <w:tc>
          <w:tcPr>
            <w:tcW w:w="1736" w:type="dxa"/>
          </w:tcPr>
          <w:p w14:paraId="21A3FB5E" w14:textId="77777777" w:rsidR="0014291F" w:rsidRPr="002B3E11" w:rsidRDefault="0014291F" w:rsidP="003B0833"/>
        </w:tc>
      </w:tr>
      <w:tr w:rsidR="0006058C" w:rsidRPr="002B3E11" w14:paraId="2D0965E4" w14:textId="77777777" w:rsidTr="003B0833">
        <w:trPr>
          <w:trHeight w:val="424"/>
        </w:trPr>
        <w:tc>
          <w:tcPr>
            <w:tcW w:w="5662" w:type="dxa"/>
          </w:tcPr>
          <w:p w14:paraId="5C4FF84E" w14:textId="615634D9" w:rsidR="0006058C" w:rsidRPr="0006058C" w:rsidRDefault="0006058C" w:rsidP="003B0833">
            <w:pPr>
              <w:spacing w:line="360" w:lineRule="auto"/>
            </w:pPr>
            <w:r w:rsidRPr="0006058C">
              <w:t>ENGL 4126</w:t>
            </w:r>
            <w:r>
              <w:t xml:space="preserve"> </w:t>
            </w:r>
            <w:r w:rsidRPr="0006058C">
              <w:t>Writing Poetry II (3 cr</w:t>
            </w:r>
            <w:r>
              <w:t>.</w:t>
            </w:r>
            <w:r w:rsidRPr="0006058C">
              <w:t>)</w:t>
            </w:r>
          </w:p>
        </w:tc>
        <w:tc>
          <w:tcPr>
            <w:tcW w:w="1080" w:type="dxa"/>
          </w:tcPr>
          <w:p w14:paraId="02F5AFD1" w14:textId="77777777" w:rsidR="0006058C" w:rsidRPr="002B3E11" w:rsidRDefault="0006058C" w:rsidP="003B0833"/>
        </w:tc>
        <w:tc>
          <w:tcPr>
            <w:tcW w:w="810" w:type="dxa"/>
          </w:tcPr>
          <w:p w14:paraId="2666927C" w14:textId="77777777" w:rsidR="0006058C" w:rsidRPr="002B3E11" w:rsidRDefault="0006058C" w:rsidP="003B0833"/>
        </w:tc>
        <w:tc>
          <w:tcPr>
            <w:tcW w:w="1800" w:type="dxa"/>
          </w:tcPr>
          <w:p w14:paraId="480E634F" w14:textId="77777777" w:rsidR="0006058C" w:rsidRPr="002B3E11" w:rsidRDefault="0006058C" w:rsidP="003B0833"/>
        </w:tc>
        <w:tc>
          <w:tcPr>
            <w:tcW w:w="1736" w:type="dxa"/>
          </w:tcPr>
          <w:p w14:paraId="6B04AA62" w14:textId="77777777" w:rsidR="0006058C" w:rsidRPr="002B3E11" w:rsidRDefault="0006058C" w:rsidP="003B0833"/>
        </w:tc>
      </w:tr>
      <w:tr w:rsidR="0006058C" w:rsidRPr="002B3E11" w14:paraId="5124BE51" w14:textId="77777777" w:rsidTr="003B0833">
        <w:trPr>
          <w:trHeight w:val="424"/>
        </w:trPr>
        <w:tc>
          <w:tcPr>
            <w:tcW w:w="5662" w:type="dxa"/>
          </w:tcPr>
          <w:p w14:paraId="77B48286" w14:textId="13C99049" w:rsidR="0006058C" w:rsidRPr="0014291F" w:rsidRDefault="0006058C" w:rsidP="003B0833">
            <w:pPr>
              <w:spacing w:line="360" w:lineRule="auto"/>
            </w:pPr>
            <w:r w:rsidRPr="0006058C">
              <w:t>ENGL 4146</w:t>
            </w:r>
            <w:r>
              <w:t xml:space="preserve"> </w:t>
            </w:r>
            <w:r w:rsidRPr="0006058C">
              <w:t>Writing Creative Nonfiction II (3 cr.)</w:t>
            </w:r>
          </w:p>
        </w:tc>
        <w:tc>
          <w:tcPr>
            <w:tcW w:w="1080" w:type="dxa"/>
          </w:tcPr>
          <w:p w14:paraId="630049C9" w14:textId="77777777" w:rsidR="0006058C" w:rsidRPr="002B3E11" w:rsidRDefault="0006058C" w:rsidP="003B0833"/>
        </w:tc>
        <w:tc>
          <w:tcPr>
            <w:tcW w:w="810" w:type="dxa"/>
          </w:tcPr>
          <w:p w14:paraId="1D1B8EA5" w14:textId="77777777" w:rsidR="0006058C" w:rsidRPr="002B3E11" w:rsidRDefault="0006058C" w:rsidP="003B0833"/>
        </w:tc>
        <w:tc>
          <w:tcPr>
            <w:tcW w:w="1800" w:type="dxa"/>
          </w:tcPr>
          <w:p w14:paraId="453C15A0" w14:textId="77777777" w:rsidR="0006058C" w:rsidRPr="002B3E11" w:rsidRDefault="0006058C" w:rsidP="003B0833"/>
        </w:tc>
        <w:tc>
          <w:tcPr>
            <w:tcW w:w="1736" w:type="dxa"/>
          </w:tcPr>
          <w:p w14:paraId="2D16721E" w14:textId="77777777" w:rsidR="0006058C" w:rsidRPr="002B3E11" w:rsidRDefault="0006058C" w:rsidP="003B0833"/>
        </w:tc>
      </w:tr>
      <w:tr w:rsidR="0006058C" w:rsidRPr="002B3E11" w14:paraId="25797832" w14:textId="77777777" w:rsidTr="003B0833">
        <w:trPr>
          <w:trHeight w:val="424"/>
        </w:trPr>
        <w:tc>
          <w:tcPr>
            <w:tcW w:w="5662" w:type="dxa"/>
          </w:tcPr>
          <w:p w14:paraId="5A4D17A3" w14:textId="0396D156" w:rsidR="0006058C" w:rsidRPr="0014291F" w:rsidRDefault="0006058C" w:rsidP="003B0833">
            <w:pPr>
              <w:spacing w:line="360" w:lineRule="auto"/>
            </w:pPr>
            <w:r w:rsidRPr="0006058C">
              <w:t>ENGL 4157 Topics in Writing, Editing and Pub</w:t>
            </w:r>
            <w:r>
              <w:t xml:space="preserve">. </w:t>
            </w:r>
            <w:r w:rsidRPr="0006058C">
              <w:t>(3 c</w:t>
            </w:r>
            <w:r>
              <w:t>r.</w:t>
            </w:r>
            <w:r w:rsidRPr="0006058C">
              <w:t>)</w:t>
            </w:r>
          </w:p>
        </w:tc>
        <w:tc>
          <w:tcPr>
            <w:tcW w:w="1080" w:type="dxa"/>
          </w:tcPr>
          <w:p w14:paraId="5A90B89B" w14:textId="77777777" w:rsidR="0006058C" w:rsidRPr="002B3E11" w:rsidRDefault="0006058C" w:rsidP="003B0833"/>
        </w:tc>
        <w:tc>
          <w:tcPr>
            <w:tcW w:w="810" w:type="dxa"/>
          </w:tcPr>
          <w:p w14:paraId="7D06FDD4" w14:textId="77777777" w:rsidR="0006058C" w:rsidRPr="002B3E11" w:rsidRDefault="0006058C" w:rsidP="003B0833"/>
        </w:tc>
        <w:tc>
          <w:tcPr>
            <w:tcW w:w="1800" w:type="dxa"/>
          </w:tcPr>
          <w:p w14:paraId="1044A0F5" w14:textId="77777777" w:rsidR="0006058C" w:rsidRPr="002B3E11" w:rsidRDefault="0006058C" w:rsidP="003B0833"/>
        </w:tc>
        <w:tc>
          <w:tcPr>
            <w:tcW w:w="1736" w:type="dxa"/>
          </w:tcPr>
          <w:p w14:paraId="33DFA2E8" w14:textId="77777777" w:rsidR="0006058C" w:rsidRPr="002B3E11" w:rsidRDefault="0006058C" w:rsidP="003B0833"/>
        </w:tc>
      </w:tr>
      <w:tr w:rsidR="0006058C" w:rsidRPr="002B3E11" w14:paraId="5FE90377" w14:textId="77777777" w:rsidTr="003B0833">
        <w:trPr>
          <w:trHeight w:val="424"/>
        </w:trPr>
        <w:tc>
          <w:tcPr>
            <w:tcW w:w="5662" w:type="dxa"/>
          </w:tcPr>
          <w:p w14:paraId="3AB8D1EB" w14:textId="23C5BC17" w:rsidR="0006058C" w:rsidRPr="0006058C" w:rsidRDefault="0006058C" w:rsidP="003B0833">
            <w:pPr>
              <w:spacing w:line="360" w:lineRule="auto"/>
            </w:pPr>
            <w:r w:rsidRPr="0006058C">
              <w:t xml:space="preserve">INST 3170 Indigenous Education (3 </w:t>
            </w:r>
            <w:r>
              <w:t>cr.)</w:t>
            </w:r>
          </w:p>
        </w:tc>
        <w:tc>
          <w:tcPr>
            <w:tcW w:w="1080" w:type="dxa"/>
          </w:tcPr>
          <w:p w14:paraId="5F59E93B" w14:textId="77777777" w:rsidR="0006058C" w:rsidRPr="002B3E11" w:rsidRDefault="0006058C" w:rsidP="003B0833"/>
        </w:tc>
        <w:tc>
          <w:tcPr>
            <w:tcW w:w="810" w:type="dxa"/>
          </w:tcPr>
          <w:p w14:paraId="17555381" w14:textId="77777777" w:rsidR="0006058C" w:rsidRPr="002B3E11" w:rsidRDefault="0006058C" w:rsidP="003B0833"/>
        </w:tc>
        <w:tc>
          <w:tcPr>
            <w:tcW w:w="1800" w:type="dxa"/>
          </w:tcPr>
          <w:p w14:paraId="3F7131E3" w14:textId="77777777" w:rsidR="0006058C" w:rsidRPr="002B3E11" w:rsidRDefault="0006058C" w:rsidP="003B0833"/>
        </w:tc>
        <w:tc>
          <w:tcPr>
            <w:tcW w:w="1736" w:type="dxa"/>
          </w:tcPr>
          <w:p w14:paraId="7493A9E1" w14:textId="77777777" w:rsidR="0006058C" w:rsidRPr="002B3E11" w:rsidRDefault="0006058C" w:rsidP="003B0833"/>
        </w:tc>
      </w:tr>
    </w:tbl>
    <w:p w14:paraId="369E6D6A" w14:textId="77777777" w:rsidR="0014291F" w:rsidRDefault="0014291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t xml:space="preserve">Final Plan </w:t>
      </w:r>
      <w:proofErr w:type="gramStart"/>
      <w:r w:rsidRPr="002B3E11">
        <w:rPr>
          <w:b/>
          <w:bCs/>
          <w:i/>
        </w:rPr>
        <w:t>of</w:t>
      </w:r>
      <w:proofErr w:type="gramEnd"/>
      <w:r w:rsidRPr="002B3E11">
        <w:rPr>
          <w:b/>
          <w:bCs/>
          <w:i/>
        </w:rPr>
        <w:t xml:space="preserve">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9EDDB" w14:textId="77777777" w:rsidR="001135F6" w:rsidRDefault="001135F6">
      <w:r>
        <w:separator/>
      </w:r>
    </w:p>
  </w:endnote>
  <w:endnote w:type="continuationSeparator" w:id="0">
    <w:p w14:paraId="299FD383" w14:textId="77777777" w:rsidR="001135F6" w:rsidRDefault="00113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F0550" w14:textId="05AB1C38" w:rsidR="007B670C" w:rsidRPr="00B5525B" w:rsidRDefault="00B5525B" w:rsidP="007B670C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Updated </w:t>
    </w:r>
    <w:r w:rsidR="00434BEB">
      <w:rPr>
        <w:i/>
        <w:sz w:val="20"/>
        <w:szCs w:val="20"/>
      </w:rPr>
      <w:t>0</w:t>
    </w:r>
    <w:r w:rsidR="005E4E58">
      <w:rPr>
        <w:i/>
        <w:sz w:val="20"/>
        <w:szCs w:val="20"/>
      </w:rPr>
      <w:t>6/22</w:t>
    </w:r>
    <w:r w:rsidR="007B670C">
      <w:rPr>
        <w:i/>
        <w:sz w:val="20"/>
        <w:szCs w:val="20"/>
      </w:rPr>
      <w:t>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1865B" w14:textId="77777777" w:rsidR="001135F6" w:rsidRDefault="001135F6">
      <w:r>
        <w:separator/>
      </w:r>
    </w:p>
  </w:footnote>
  <w:footnote w:type="continuationSeparator" w:id="0">
    <w:p w14:paraId="0A7D43BB" w14:textId="77777777" w:rsidR="001135F6" w:rsidRDefault="001135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217BF"/>
    <w:rsid w:val="0002461D"/>
    <w:rsid w:val="000574B2"/>
    <w:rsid w:val="0006058C"/>
    <w:rsid w:val="00080B97"/>
    <w:rsid w:val="00083262"/>
    <w:rsid w:val="00091F57"/>
    <w:rsid w:val="0009725C"/>
    <w:rsid w:val="000B4B18"/>
    <w:rsid w:val="000E6D63"/>
    <w:rsid w:val="00102372"/>
    <w:rsid w:val="001135F6"/>
    <w:rsid w:val="00114DD5"/>
    <w:rsid w:val="00131610"/>
    <w:rsid w:val="0013247C"/>
    <w:rsid w:val="00133D0C"/>
    <w:rsid w:val="00136EE0"/>
    <w:rsid w:val="0014291F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5623F"/>
    <w:rsid w:val="002630CA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3272F"/>
    <w:rsid w:val="00357654"/>
    <w:rsid w:val="00381543"/>
    <w:rsid w:val="00392B46"/>
    <w:rsid w:val="00396EE2"/>
    <w:rsid w:val="003E59D3"/>
    <w:rsid w:val="00413684"/>
    <w:rsid w:val="00416D49"/>
    <w:rsid w:val="00434BEB"/>
    <w:rsid w:val="00436A2F"/>
    <w:rsid w:val="0044571F"/>
    <w:rsid w:val="00484A60"/>
    <w:rsid w:val="00486DEA"/>
    <w:rsid w:val="004B6684"/>
    <w:rsid w:val="004D0D0D"/>
    <w:rsid w:val="004D15D4"/>
    <w:rsid w:val="004D56CC"/>
    <w:rsid w:val="004E6CC6"/>
    <w:rsid w:val="005017DF"/>
    <w:rsid w:val="0052019B"/>
    <w:rsid w:val="00532C85"/>
    <w:rsid w:val="00553D5C"/>
    <w:rsid w:val="00566956"/>
    <w:rsid w:val="00582BA9"/>
    <w:rsid w:val="005E041E"/>
    <w:rsid w:val="005E4E58"/>
    <w:rsid w:val="005E5F5B"/>
    <w:rsid w:val="00614120"/>
    <w:rsid w:val="006300DB"/>
    <w:rsid w:val="00662A4F"/>
    <w:rsid w:val="00662F01"/>
    <w:rsid w:val="00670BC3"/>
    <w:rsid w:val="0067370F"/>
    <w:rsid w:val="006758AA"/>
    <w:rsid w:val="0069470A"/>
    <w:rsid w:val="006B2507"/>
    <w:rsid w:val="006C41D4"/>
    <w:rsid w:val="006D2873"/>
    <w:rsid w:val="006D38BA"/>
    <w:rsid w:val="006E16F4"/>
    <w:rsid w:val="006E1836"/>
    <w:rsid w:val="006F3A9B"/>
    <w:rsid w:val="00762CB4"/>
    <w:rsid w:val="00793E49"/>
    <w:rsid w:val="007A543C"/>
    <w:rsid w:val="007A7871"/>
    <w:rsid w:val="007B670C"/>
    <w:rsid w:val="007C28C7"/>
    <w:rsid w:val="007D55BE"/>
    <w:rsid w:val="007E65BA"/>
    <w:rsid w:val="007F31CB"/>
    <w:rsid w:val="00821026"/>
    <w:rsid w:val="00821776"/>
    <w:rsid w:val="008324DE"/>
    <w:rsid w:val="008776A8"/>
    <w:rsid w:val="008B1AAB"/>
    <w:rsid w:val="009250AF"/>
    <w:rsid w:val="0093639A"/>
    <w:rsid w:val="00966C75"/>
    <w:rsid w:val="00987626"/>
    <w:rsid w:val="00995FAF"/>
    <w:rsid w:val="009B2C64"/>
    <w:rsid w:val="00A31DFA"/>
    <w:rsid w:val="00A86FCE"/>
    <w:rsid w:val="00A929C4"/>
    <w:rsid w:val="00AA6D5B"/>
    <w:rsid w:val="00AB5530"/>
    <w:rsid w:val="00AD4D66"/>
    <w:rsid w:val="00B138EC"/>
    <w:rsid w:val="00B22E94"/>
    <w:rsid w:val="00B3017A"/>
    <w:rsid w:val="00B5525B"/>
    <w:rsid w:val="00B85BEA"/>
    <w:rsid w:val="00B957F8"/>
    <w:rsid w:val="00B979A3"/>
    <w:rsid w:val="00BA7EBC"/>
    <w:rsid w:val="00BB0AE8"/>
    <w:rsid w:val="00C34332"/>
    <w:rsid w:val="00C52A2B"/>
    <w:rsid w:val="00C60422"/>
    <w:rsid w:val="00C93927"/>
    <w:rsid w:val="00CB47E9"/>
    <w:rsid w:val="00CD2607"/>
    <w:rsid w:val="00D047A8"/>
    <w:rsid w:val="00D173CD"/>
    <w:rsid w:val="00D21AE8"/>
    <w:rsid w:val="00D373F3"/>
    <w:rsid w:val="00DA7AE0"/>
    <w:rsid w:val="00DB5CE4"/>
    <w:rsid w:val="00DC42A4"/>
    <w:rsid w:val="00DD2C4A"/>
    <w:rsid w:val="00E134D3"/>
    <w:rsid w:val="00E325AB"/>
    <w:rsid w:val="00E359AD"/>
    <w:rsid w:val="00E432DB"/>
    <w:rsid w:val="00E54D7F"/>
    <w:rsid w:val="00E676FD"/>
    <w:rsid w:val="00E81E6E"/>
    <w:rsid w:val="00E87014"/>
    <w:rsid w:val="00EC10FA"/>
    <w:rsid w:val="00EE6C28"/>
    <w:rsid w:val="00F4740E"/>
    <w:rsid w:val="00F6150C"/>
    <w:rsid w:val="00F765A5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1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01</Words>
  <Characters>513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10</cp:revision>
  <cp:lastPrinted>2013-10-29T13:08:00Z</cp:lastPrinted>
  <dcterms:created xsi:type="dcterms:W3CDTF">2026-03-24T01:08:00Z</dcterms:created>
  <dcterms:modified xsi:type="dcterms:W3CDTF">2026-06-2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007b90d077c4d449609c168621794ba30664f2f0fec13a8683c0b73523928</vt:lpwstr>
  </property>
</Properties>
</file>